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0F340F" w14:textId="77777777" w:rsidR="001D7E50" w:rsidRPr="003426F7" w:rsidRDefault="001D7E50" w:rsidP="001D7E50">
      <w:pPr>
        <w:pStyle w:val="BodyText"/>
        <w:ind w:left="0"/>
        <w:jc w:val="center"/>
        <w:rPr>
          <w:color w:val="FF0000"/>
          <w:sz w:val="20"/>
        </w:rPr>
      </w:pPr>
      <w:r>
        <w:rPr>
          <w:noProof/>
          <w:color w:val="FF0000"/>
          <w:sz w:val="20"/>
        </w:rPr>
        <w:drawing>
          <wp:inline distT="0" distB="0" distL="0" distR="0" wp14:anchorId="487E2548" wp14:editId="6A85EBD9">
            <wp:extent cx="1460057" cy="1159934"/>
            <wp:effectExtent l="0" t="0" r="635" b="0"/>
            <wp:docPr id="2" name="Picture 2" descr="Text,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, logo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0057" cy="11599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4CF4BF" w14:textId="77777777" w:rsidR="001D7E50" w:rsidRPr="006D258E" w:rsidRDefault="001D7E50" w:rsidP="001D7E50">
      <w:pPr>
        <w:pStyle w:val="Title"/>
        <w:rPr>
          <w:color w:val="948A54" w:themeColor="background2" w:themeShade="80"/>
        </w:rPr>
      </w:pPr>
      <w:r w:rsidRPr="006D258E">
        <w:rPr>
          <w:color w:val="948A54" w:themeColor="background2" w:themeShade="80"/>
          <w:w w:val="95"/>
        </w:rPr>
        <w:t>Prayer</w:t>
      </w:r>
      <w:r w:rsidRPr="006D258E">
        <w:rPr>
          <w:color w:val="948A54" w:themeColor="background2" w:themeShade="80"/>
          <w:spacing w:val="-17"/>
          <w:w w:val="95"/>
        </w:rPr>
        <w:t xml:space="preserve"> </w:t>
      </w:r>
      <w:r w:rsidRPr="006D258E">
        <w:rPr>
          <w:color w:val="948A54" w:themeColor="background2" w:themeShade="80"/>
          <w:w w:val="95"/>
        </w:rPr>
        <w:t>List</w:t>
      </w:r>
    </w:p>
    <w:p w14:paraId="1156204D" w14:textId="7DE7ABE2" w:rsidR="001D7E50" w:rsidRDefault="0081338E" w:rsidP="001D7E50">
      <w:pPr>
        <w:pStyle w:val="Heading1"/>
        <w:tabs>
          <w:tab w:val="left" w:pos="90"/>
        </w:tabs>
        <w:spacing w:before="64" w:line="583" w:lineRule="auto"/>
        <w:ind w:right="10" w:hanging="30"/>
        <w:jc w:val="center"/>
        <w:rPr>
          <w:rFonts w:ascii="Times New Roman"/>
          <w:b w:val="0"/>
          <w:i w:val="0"/>
          <w:spacing w:val="1"/>
          <w:w w:val="90"/>
          <w:sz w:val="22"/>
        </w:rPr>
      </w:pPr>
      <w:r>
        <w:rPr>
          <w:rFonts w:ascii="Times New Roman"/>
          <w:b w:val="0"/>
          <w:i w:val="0"/>
          <w:w w:val="90"/>
          <w:sz w:val="22"/>
        </w:rPr>
        <w:t>June</w:t>
      </w:r>
      <w:r w:rsidR="00AA0B81">
        <w:rPr>
          <w:rFonts w:ascii="Times New Roman"/>
          <w:b w:val="0"/>
          <w:i w:val="0"/>
          <w:w w:val="90"/>
          <w:sz w:val="22"/>
        </w:rPr>
        <w:t xml:space="preserve"> </w:t>
      </w:r>
      <w:r w:rsidR="00EE3F2C">
        <w:rPr>
          <w:rFonts w:ascii="Times New Roman"/>
          <w:b w:val="0"/>
          <w:i w:val="0"/>
          <w:w w:val="90"/>
          <w:sz w:val="22"/>
        </w:rPr>
        <w:t>23rd</w:t>
      </w:r>
      <w:r w:rsidR="004D6799">
        <w:rPr>
          <w:rFonts w:ascii="Times New Roman"/>
          <w:b w:val="0"/>
          <w:i w:val="0"/>
          <w:w w:val="90"/>
          <w:sz w:val="22"/>
        </w:rPr>
        <w:t>,</w:t>
      </w:r>
      <w:r w:rsidR="00C63ED2">
        <w:rPr>
          <w:rFonts w:ascii="Times New Roman"/>
          <w:b w:val="0"/>
          <w:i w:val="0"/>
          <w:w w:val="90"/>
          <w:sz w:val="22"/>
        </w:rPr>
        <w:t xml:space="preserve"> </w:t>
      </w:r>
      <w:r w:rsidR="002A331E">
        <w:rPr>
          <w:rFonts w:ascii="Times New Roman"/>
          <w:b w:val="0"/>
          <w:i w:val="0"/>
          <w:w w:val="90"/>
          <w:sz w:val="22"/>
        </w:rPr>
        <w:t>202</w:t>
      </w:r>
      <w:r w:rsidR="009E4961">
        <w:rPr>
          <w:rFonts w:ascii="Times New Roman"/>
          <w:b w:val="0"/>
          <w:i w:val="0"/>
          <w:w w:val="90"/>
          <w:sz w:val="22"/>
        </w:rPr>
        <w:t>4</w:t>
      </w:r>
    </w:p>
    <w:p w14:paraId="3021E671" w14:textId="77777777" w:rsidR="001D7E50" w:rsidRPr="00BD128E" w:rsidRDefault="001D7E50" w:rsidP="001D7E50">
      <w:pPr>
        <w:pStyle w:val="Heading1"/>
        <w:tabs>
          <w:tab w:val="left" w:pos="90"/>
        </w:tabs>
        <w:ind w:left="90" w:right="14"/>
        <w:rPr>
          <w:color w:val="948A54" w:themeColor="background2" w:themeShade="80"/>
          <w:spacing w:val="1"/>
          <w:w w:val="75"/>
          <w:sz w:val="16"/>
          <w:szCs w:val="16"/>
        </w:rPr>
      </w:pPr>
      <w:r w:rsidRPr="006D258E">
        <w:rPr>
          <w:color w:val="948A54" w:themeColor="background2" w:themeShade="80"/>
          <w:w w:val="75"/>
        </w:rPr>
        <w:t>We</w:t>
      </w:r>
      <w:r w:rsidRPr="006D258E">
        <w:rPr>
          <w:color w:val="948A54" w:themeColor="background2" w:themeShade="80"/>
          <w:spacing w:val="26"/>
          <w:w w:val="75"/>
        </w:rPr>
        <w:t xml:space="preserve"> </w:t>
      </w:r>
      <w:r w:rsidRPr="006D258E">
        <w:rPr>
          <w:color w:val="948A54" w:themeColor="background2" w:themeShade="80"/>
          <w:w w:val="75"/>
        </w:rPr>
        <w:t>pray</w:t>
      </w:r>
      <w:r w:rsidRPr="006D258E">
        <w:rPr>
          <w:color w:val="948A54" w:themeColor="background2" w:themeShade="80"/>
          <w:spacing w:val="26"/>
          <w:w w:val="75"/>
        </w:rPr>
        <w:t xml:space="preserve"> </w:t>
      </w:r>
      <w:r w:rsidRPr="006D258E">
        <w:rPr>
          <w:color w:val="948A54" w:themeColor="background2" w:themeShade="80"/>
          <w:w w:val="75"/>
        </w:rPr>
        <w:t>for</w:t>
      </w:r>
      <w:r w:rsidRPr="006D258E">
        <w:rPr>
          <w:color w:val="948A54" w:themeColor="background2" w:themeShade="80"/>
          <w:spacing w:val="25"/>
          <w:w w:val="75"/>
        </w:rPr>
        <w:t xml:space="preserve"> </w:t>
      </w:r>
      <w:r w:rsidRPr="006D258E">
        <w:rPr>
          <w:color w:val="948A54" w:themeColor="background2" w:themeShade="80"/>
          <w:w w:val="75"/>
        </w:rPr>
        <w:t>all</w:t>
      </w:r>
      <w:r w:rsidRPr="006D258E">
        <w:rPr>
          <w:color w:val="948A54" w:themeColor="background2" w:themeShade="80"/>
          <w:spacing w:val="24"/>
          <w:w w:val="75"/>
        </w:rPr>
        <w:t xml:space="preserve"> </w:t>
      </w:r>
      <w:r w:rsidRPr="006D258E">
        <w:rPr>
          <w:color w:val="948A54" w:themeColor="background2" w:themeShade="80"/>
          <w:w w:val="75"/>
        </w:rPr>
        <w:t>those</w:t>
      </w:r>
      <w:r w:rsidRPr="006D258E">
        <w:rPr>
          <w:color w:val="948A54" w:themeColor="background2" w:themeShade="80"/>
          <w:spacing w:val="26"/>
          <w:w w:val="75"/>
        </w:rPr>
        <w:t xml:space="preserve"> </w:t>
      </w:r>
      <w:r w:rsidRPr="006D258E">
        <w:rPr>
          <w:color w:val="948A54" w:themeColor="background2" w:themeShade="80"/>
          <w:w w:val="75"/>
        </w:rPr>
        <w:t>who</w:t>
      </w:r>
      <w:r w:rsidRPr="006D258E">
        <w:rPr>
          <w:color w:val="948A54" w:themeColor="background2" w:themeShade="80"/>
          <w:spacing w:val="25"/>
          <w:w w:val="75"/>
        </w:rPr>
        <w:t xml:space="preserve"> </w:t>
      </w:r>
      <w:r w:rsidRPr="006D258E">
        <w:rPr>
          <w:color w:val="948A54" w:themeColor="background2" w:themeShade="80"/>
          <w:w w:val="75"/>
        </w:rPr>
        <w:t>are</w:t>
      </w:r>
      <w:r w:rsidRPr="006D258E">
        <w:rPr>
          <w:color w:val="948A54" w:themeColor="background2" w:themeShade="80"/>
          <w:spacing w:val="26"/>
          <w:w w:val="75"/>
        </w:rPr>
        <w:t xml:space="preserve"> </w:t>
      </w:r>
      <w:r w:rsidRPr="006D258E">
        <w:rPr>
          <w:color w:val="948A54" w:themeColor="background2" w:themeShade="80"/>
          <w:w w:val="75"/>
        </w:rPr>
        <w:t>affected</w:t>
      </w:r>
      <w:r w:rsidRPr="006D258E">
        <w:rPr>
          <w:color w:val="948A54" w:themeColor="background2" w:themeShade="80"/>
          <w:spacing w:val="24"/>
          <w:w w:val="75"/>
        </w:rPr>
        <w:t xml:space="preserve"> </w:t>
      </w:r>
      <w:r w:rsidRPr="006D258E">
        <w:rPr>
          <w:color w:val="948A54" w:themeColor="background2" w:themeShade="80"/>
          <w:w w:val="75"/>
        </w:rPr>
        <w:t>by</w:t>
      </w:r>
      <w:r w:rsidRPr="006D258E">
        <w:rPr>
          <w:color w:val="948A54" w:themeColor="background2" w:themeShade="80"/>
          <w:spacing w:val="26"/>
          <w:w w:val="75"/>
        </w:rPr>
        <w:t xml:space="preserve"> </w:t>
      </w:r>
      <w:r w:rsidRPr="006D258E">
        <w:rPr>
          <w:color w:val="948A54" w:themeColor="background2" w:themeShade="80"/>
          <w:w w:val="75"/>
        </w:rPr>
        <w:t>the</w:t>
      </w:r>
      <w:r w:rsidRPr="006D258E">
        <w:rPr>
          <w:color w:val="948A54" w:themeColor="background2" w:themeShade="80"/>
          <w:spacing w:val="27"/>
          <w:w w:val="75"/>
        </w:rPr>
        <w:t xml:space="preserve"> </w:t>
      </w:r>
      <w:r w:rsidRPr="006D258E">
        <w:rPr>
          <w:color w:val="948A54" w:themeColor="background2" w:themeShade="80"/>
          <w:w w:val="75"/>
        </w:rPr>
        <w:t>COVID</w:t>
      </w:r>
      <w:r w:rsidRPr="006D258E">
        <w:rPr>
          <w:color w:val="948A54" w:themeColor="background2" w:themeShade="80"/>
          <w:spacing w:val="25"/>
          <w:w w:val="75"/>
        </w:rPr>
        <w:t xml:space="preserve"> </w:t>
      </w:r>
      <w:r w:rsidRPr="006D258E">
        <w:rPr>
          <w:color w:val="948A54" w:themeColor="background2" w:themeShade="80"/>
          <w:w w:val="75"/>
        </w:rPr>
        <w:t>19</w:t>
      </w:r>
      <w:r w:rsidRPr="006D258E">
        <w:rPr>
          <w:color w:val="948A54" w:themeColor="background2" w:themeShade="80"/>
          <w:spacing w:val="23"/>
          <w:w w:val="75"/>
        </w:rPr>
        <w:t xml:space="preserve"> </w:t>
      </w:r>
      <w:r w:rsidRPr="006D258E">
        <w:rPr>
          <w:color w:val="948A54" w:themeColor="background2" w:themeShade="80"/>
          <w:w w:val="75"/>
        </w:rPr>
        <w:t>Virus.</w:t>
      </w:r>
      <w:r w:rsidRPr="006D258E">
        <w:rPr>
          <w:color w:val="948A54" w:themeColor="background2" w:themeShade="80"/>
          <w:spacing w:val="1"/>
          <w:w w:val="75"/>
        </w:rPr>
        <w:t xml:space="preserve"> </w:t>
      </w:r>
      <w:r w:rsidRPr="006D258E">
        <w:rPr>
          <w:color w:val="948A54" w:themeColor="background2" w:themeShade="80"/>
          <w:spacing w:val="1"/>
          <w:w w:val="75"/>
        </w:rPr>
        <w:br/>
      </w:r>
    </w:p>
    <w:p w14:paraId="1F9246EF" w14:textId="77777777" w:rsidR="001D7E50" w:rsidRPr="006D258E" w:rsidRDefault="001D7E50" w:rsidP="001D7E50">
      <w:pPr>
        <w:pStyle w:val="Heading1"/>
        <w:tabs>
          <w:tab w:val="left" w:pos="90"/>
        </w:tabs>
        <w:ind w:left="90" w:right="14"/>
        <w:rPr>
          <w:color w:val="948A54" w:themeColor="background2" w:themeShade="80"/>
          <w:w w:val="80"/>
        </w:rPr>
      </w:pPr>
      <w:r w:rsidRPr="006D258E">
        <w:rPr>
          <w:color w:val="948A54" w:themeColor="background2" w:themeShade="80"/>
          <w:w w:val="80"/>
        </w:rPr>
        <w:t>For</w:t>
      </w:r>
      <w:r w:rsidRPr="006D258E">
        <w:rPr>
          <w:color w:val="948A54" w:themeColor="background2" w:themeShade="80"/>
          <w:spacing w:val="-1"/>
          <w:w w:val="80"/>
        </w:rPr>
        <w:t xml:space="preserve"> </w:t>
      </w:r>
      <w:r w:rsidRPr="006D258E">
        <w:rPr>
          <w:color w:val="948A54" w:themeColor="background2" w:themeShade="80"/>
          <w:w w:val="80"/>
        </w:rPr>
        <w:t>those who</w:t>
      </w:r>
      <w:r w:rsidRPr="006D258E">
        <w:rPr>
          <w:color w:val="948A54" w:themeColor="background2" w:themeShade="80"/>
          <w:spacing w:val="-1"/>
          <w:w w:val="80"/>
        </w:rPr>
        <w:t xml:space="preserve"> </w:t>
      </w:r>
      <w:r w:rsidRPr="006D258E">
        <w:rPr>
          <w:color w:val="948A54" w:themeColor="background2" w:themeShade="80"/>
          <w:w w:val="80"/>
        </w:rPr>
        <w:t>suffer</w:t>
      </w:r>
      <w:r w:rsidRPr="006D258E">
        <w:rPr>
          <w:color w:val="948A54" w:themeColor="background2" w:themeShade="80"/>
          <w:spacing w:val="-1"/>
          <w:w w:val="80"/>
        </w:rPr>
        <w:t xml:space="preserve"> </w:t>
      </w:r>
      <w:r w:rsidRPr="006D258E">
        <w:rPr>
          <w:color w:val="948A54" w:themeColor="background2" w:themeShade="80"/>
          <w:w w:val="80"/>
        </w:rPr>
        <w:t>in</w:t>
      </w:r>
      <w:r w:rsidRPr="006D258E">
        <w:rPr>
          <w:color w:val="948A54" w:themeColor="background2" w:themeShade="80"/>
          <w:spacing w:val="-3"/>
          <w:w w:val="80"/>
        </w:rPr>
        <w:t xml:space="preserve"> </w:t>
      </w:r>
      <w:r w:rsidRPr="006D258E">
        <w:rPr>
          <w:color w:val="948A54" w:themeColor="background2" w:themeShade="80"/>
          <w:w w:val="80"/>
        </w:rPr>
        <w:t>mind,</w:t>
      </w:r>
      <w:r w:rsidRPr="006D258E">
        <w:rPr>
          <w:color w:val="948A54" w:themeColor="background2" w:themeShade="80"/>
          <w:spacing w:val="-1"/>
          <w:w w:val="80"/>
        </w:rPr>
        <w:t xml:space="preserve"> </w:t>
      </w:r>
      <w:r w:rsidRPr="006D258E">
        <w:rPr>
          <w:color w:val="948A54" w:themeColor="background2" w:themeShade="80"/>
          <w:w w:val="80"/>
        </w:rPr>
        <w:t>body,</w:t>
      </w:r>
      <w:r w:rsidRPr="006D258E">
        <w:rPr>
          <w:color w:val="948A54" w:themeColor="background2" w:themeShade="80"/>
          <w:spacing w:val="-1"/>
          <w:w w:val="80"/>
        </w:rPr>
        <w:t xml:space="preserve"> </w:t>
      </w:r>
      <w:r w:rsidRPr="006D258E">
        <w:rPr>
          <w:color w:val="948A54" w:themeColor="background2" w:themeShade="80"/>
          <w:w w:val="80"/>
        </w:rPr>
        <w:t>or spirit.</w:t>
      </w:r>
    </w:p>
    <w:p w14:paraId="49B7F60C" w14:textId="77777777" w:rsidR="001D7E50" w:rsidRPr="00AE4528" w:rsidRDefault="001D7E50" w:rsidP="001D7E50">
      <w:pPr>
        <w:pStyle w:val="Heading1"/>
        <w:tabs>
          <w:tab w:val="left" w:pos="90"/>
        </w:tabs>
        <w:ind w:left="0" w:right="14"/>
        <w:sectPr w:rsidR="001D7E50" w:rsidRPr="00AE4528" w:rsidSect="0026711D">
          <w:type w:val="continuous"/>
          <w:pgSz w:w="12240" w:h="15840" w:code="1"/>
          <w:pgMar w:top="619" w:right="576" w:bottom="274" w:left="605" w:header="720" w:footer="720" w:gutter="0"/>
          <w:cols w:space="40"/>
        </w:sectPr>
      </w:pPr>
    </w:p>
    <w:p w14:paraId="3166FF2E" w14:textId="116A9ECC" w:rsidR="001D7E50" w:rsidRPr="0055268C" w:rsidRDefault="001D7E50" w:rsidP="001D7E50">
      <w:pPr>
        <w:pStyle w:val="Heading1"/>
        <w:spacing w:before="1"/>
        <w:ind w:left="0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1"/>
          <w:szCs w:val="21"/>
        </w:rPr>
        <w:sectPr w:rsidR="001D7E50" w:rsidRPr="0055268C" w:rsidSect="0026711D">
          <w:type w:val="continuous"/>
          <w:pgSz w:w="12240" w:h="15840"/>
          <w:pgMar w:top="620" w:right="740" w:bottom="280" w:left="600" w:header="720" w:footer="720" w:gutter="0"/>
          <w:cols w:num="3" w:space="720"/>
        </w:sectPr>
      </w:pPr>
    </w:p>
    <w:p w14:paraId="34B0F335" w14:textId="77777777" w:rsidR="00F26D5E" w:rsidRDefault="00F26D5E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 w:rsidRP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Ab</w:t>
      </w:r>
    </w:p>
    <w:p w14:paraId="104202C5" w14:textId="743FA426" w:rsidR="00233A7D" w:rsidRPr="00AA5B41" w:rsidRDefault="00233A7D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Alexandria Blair</w:t>
      </w:r>
    </w:p>
    <w:p w14:paraId="6D6A11E9" w14:textId="12DFF46F" w:rsidR="00AC5B03" w:rsidRPr="00AA5B41" w:rsidRDefault="008A7378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 w:rsidRP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Ashley Johnson</w:t>
      </w:r>
      <w:r w:rsidR="00AC5B03" w:rsidRP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 </w:t>
      </w:r>
    </w:p>
    <w:p w14:paraId="176053A1" w14:textId="77777777" w:rsidR="00CD702E" w:rsidRPr="00AA5B41" w:rsidRDefault="00AC5B03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 w:rsidRP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Ann</w:t>
      </w:r>
    </w:p>
    <w:p w14:paraId="07D948D1" w14:textId="77777777" w:rsidR="005161F1" w:rsidRPr="00AA5B41" w:rsidRDefault="00CD702E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 w:rsidRP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 xml:space="preserve">Anna </w:t>
      </w:r>
      <w:proofErr w:type="spellStart"/>
      <w:r w:rsidRP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Matzeder</w:t>
      </w:r>
      <w:proofErr w:type="spellEnd"/>
    </w:p>
    <w:p w14:paraId="08D08036" w14:textId="63D8E2C1" w:rsidR="00AA5B41" w:rsidRPr="00AA5B41" w:rsidRDefault="00AA5B41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 w:rsidRP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Anna Peterson</w:t>
      </w:r>
    </w:p>
    <w:p w14:paraId="18D30A36" w14:textId="7A25667A" w:rsidR="008A7378" w:rsidRDefault="005161F1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 w:rsidRP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Annie Wilson</w:t>
      </w:r>
    </w:p>
    <w:p w14:paraId="048F4BE3" w14:textId="7725A5AD" w:rsidR="00DF26F1" w:rsidRPr="00AA5B41" w:rsidRDefault="00DF26F1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Bill</w:t>
      </w:r>
    </w:p>
    <w:p w14:paraId="490A622C" w14:textId="551EC75C" w:rsidR="008F6DB3" w:rsidRPr="00AA5B41" w:rsidRDefault="0005425B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 w:rsidRP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Barbara</w:t>
      </w:r>
      <w:r w:rsidR="006B4295" w:rsidRP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 xml:space="preserve"> </w:t>
      </w:r>
      <w:r w:rsidRP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Steinberg</w:t>
      </w:r>
      <w:r w:rsidR="008F6DB3" w:rsidRP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0"/>
          <w:szCs w:val="20"/>
        </w:rPr>
        <w:t>*</w:t>
      </w:r>
    </w:p>
    <w:p w14:paraId="4C5D966B" w14:textId="77777777" w:rsidR="00B21DC5" w:rsidRPr="00AA5B41" w:rsidRDefault="005E305C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 w:rsidRP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 xml:space="preserve">Barb </w:t>
      </w:r>
      <w:r w:rsidR="006B4295" w:rsidRP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&amp;</w:t>
      </w:r>
      <w:r w:rsidRP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 xml:space="preserve"> Doug</w:t>
      </w:r>
      <w:r w:rsidR="00B21DC5" w:rsidRP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 </w:t>
      </w:r>
    </w:p>
    <w:p w14:paraId="218F68FE" w14:textId="77777777" w:rsidR="005161F1" w:rsidRDefault="00B21DC5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 w:rsidRPr="00B21DC5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Becky and Carlton Harvey</w:t>
      </w:r>
      <w:r w:rsidR="006B4295" w:rsidRPr="006B4295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 xml:space="preserve"> </w:t>
      </w:r>
    </w:p>
    <w:p w14:paraId="0B272FFA" w14:textId="062DAE96" w:rsidR="00594CE7" w:rsidRPr="006B4295" w:rsidRDefault="005161F1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</w:pPr>
      <w:r w:rsidRPr="005161F1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Brandon</w:t>
      </w:r>
    </w:p>
    <w:p w14:paraId="714D9E84" w14:textId="77777777" w:rsidR="00AC5B03" w:rsidRDefault="00FF2152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Brian E</w:t>
      </w:r>
      <w:r w:rsidR="00AC5B03" w:rsidRPr="00AC5B03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 </w:t>
      </w:r>
    </w:p>
    <w:p w14:paraId="0469357B" w14:textId="5A726305" w:rsidR="00DA3706" w:rsidRPr="00707080" w:rsidRDefault="00AC5B03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0"/>
          <w:szCs w:val="20"/>
        </w:rPr>
      </w:pPr>
      <w:r w:rsidRPr="00AC5B03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 xml:space="preserve">Brian </w:t>
      </w:r>
      <w:proofErr w:type="spellStart"/>
      <w:r w:rsidRPr="00AC5B03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Jagodnik</w:t>
      </w:r>
      <w:proofErr w:type="spellEnd"/>
      <w:r w:rsidR="00FF2152"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0"/>
          <w:szCs w:val="20"/>
        </w:rPr>
        <w:t>*</w:t>
      </w:r>
    </w:p>
    <w:p w14:paraId="2951F5A9" w14:textId="42C7C9FD" w:rsidR="000942E2" w:rsidRPr="00AA5B41" w:rsidRDefault="000942E2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 w:rsidRP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 xml:space="preserve">Carol </w:t>
      </w:r>
      <w:proofErr w:type="spellStart"/>
      <w:r w:rsidRP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Chitko-McKown</w:t>
      </w:r>
      <w:proofErr w:type="spellEnd"/>
    </w:p>
    <w:p w14:paraId="1F764BE7" w14:textId="01E8CCE0" w:rsidR="00C851B8" w:rsidRPr="00707080" w:rsidRDefault="00C851B8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0"/>
          <w:szCs w:val="20"/>
        </w:rPr>
      </w:pPr>
      <w:r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Charlie Prasad</w:t>
      </w:r>
      <w:r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0"/>
          <w:szCs w:val="20"/>
        </w:rPr>
        <w:t>*</w:t>
      </w:r>
    </w:p>
    <w:p w14:paraId="0E53AC11" w14:textId="3CE664CF" w:rsidR="00EB779B" w:rsidRPr="00707080" w:rsidRDefault="00EB779B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</w:pPr>
      <w:r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>Caroline</w:t>
      </w:r>
      <w:r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0"/>
          <w:szCs w:val="20"/>
        </w:rPr>
        <w:t>*</w:t>
      </w:r>
    </w:p>
    <w:p w14:paraId="41ED35B2" w14:textId="4B8B91E1" w:rsidR="0083506D" w:rsidRDefault="0083506D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Charlene Robbins</w:t>
      </w:r>
    </w:p>
    <w:p w14:paraId="3F3338D0" w14:textId="2E7BC7D4" w:rsidR="00A65641" w:rsidRPr="00707080" w:rsidRDefault="00A65641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Clare</w:t>
      </w:r>
      <w:r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0"/>
          <w:szCs w:val="20"/>
        </w:rPr>
        <w:t>*</w:t>
      </w:r>
    </w:p>
    <w:p w14:paraId="56B526FF" w14:textId="79FA973D" w:rsidR="0054738A" w:rsidRDefault="000942E2" w:rsidP="003C1DE2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</w:pPr>
      <w:r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>Daniel</w:t>
      </w:r>
    </w:p>
    <w:p w14:paraId="3EA1A7B9" w14:textId="0E385709" w:rsidR="00606024" w:rsidRPr="00707080" w:rsidRDefault="00606024" w:rsidP="003C1DE2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</w:pPr>
      <w:r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 xml:space="preserve">Denise Holland </w:t>
      </w:r>
    </w:p>
    <w:p w14:paraId="276D4BB5" w14:textId="69AA1972" w:rsidR="009E4961" w:rsidRDefault="00831B83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</w:pPr>
      <w:r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>Deepak Dey</w:t>
      </w:r>
    </w:p>
    <w:p w14:paraId="36263468" w14:textId="07AB8891" w:rsidR="00831B83" w:rsidRPr="00707080" w:rsidRDefault="009E4961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0"/>
          <w:szCs w:val="20"/>
        </w:rPr>
      </w:pPr>
      <w:r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>Don Edwards</w:t>
      </w:r>
      <w:r w:rsidR="00831B83"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0"/>
          <w:szCs w:val="20"/>
        </w:rPr>
        <w:t>*</w:t>
      </w:r>
    </w:p>
    <w:p w14:paraId="1F7EA3FC" w14:textId="4E2899EB" w:rsidR="005E305C" w:rsidRPr="00707080" w:rsidRDefault="005E305C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</w:pPr>
      <w:r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>Don Hess</w:t>
      </w:r>
    </w:p>
    <w:p w14:paraId="2B1FA6C8" w14:textId="77777777" w:rsidR="006406A7" w:rsidRDefault="00C77E4E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</w:pPr>
      <w:r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>Dottie Dobbs</w:t>
      </w:r>
    </w:p>
    <w:p w14:paraId="2DD218AD" w14:textId="091BC818" w:rsidR="00430B72" w:rsidRPr="00707080" w:rsidRDefault="00430B72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</w:pPr>
      <w:r w:rsidRPr="00430B72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> </w:t>
      </w:r>
      <w:proofErr w:type="spellStart"/>
      <w:r w:rsidRPr="00430B72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>Eero</w:t>
      </w:r>
      <w:proofErr w:type="spellEnd"/>
    </w:p>
    <w:p w14:paraId="1F1CE027" w14:textId="01DA6CD0" w:rsidR="00090F76" w:rsidRDefault="006D0878" w:rsidP="00090F76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</w:pPr>
      <w:r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 xml:space="preserve">Elise J </w:t>
      </w:r>
      <w:r w:rsid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>&amp;</w:t>
      </w:r>
      <w:r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 xml:space="preserve"> Family</w:t>
      </w:r>
    </w:p>
    <w:p w14:paraId="32195F6D" w14:textId="77777777" w:rsidR="00090F76" w:rsidRDefault="00090F76" w:rsidP="00090F76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</w:pPr>
      <w:r w:rsidRPr="00090F76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>Elijah Teasdale</w:t>
      </w:r>
    </w:p>
    <w:p w14:paraId="5F615590" w14:textId="3F9521EA" w:rsidR="009F31B2" w:rsidRDefault="009F31B2" w:rsidP="00090F76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</w:pPr>
      <w:r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>Elizabeth Daly</w:t>
      </w:r>
    </w:p>
    <w:p w14:paraId="5712148B" w14:textId="45FA659F" w:rsidR="00090F76" w:rsidRDefault="00090F76" w:rsidP="00090F76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</w:pPr>
      <w:r w:rsidRPr="00090F76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> Elizabeth</w:t>
      </w:r>
      <w:r w:rsidR="006507B3" w:rsidRPr="006507B3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> </w:t>
      </w:r>
    </w:p>
    <w:p w14:paraId="459ECA16" w14:textId="47E03E3F" w:rsidR="00790732" w:rsidRPr="00707080" w:rsidRDefault="006507B3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 w:rsidRPr="006507B3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 xml:space="preserve">Egon </w:t>
      </w:r>
      <w:r w:rsid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>&amp;</w:t>
      </w:r>
      <w:r w:rsidRPr="006507B3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 xml:space="preserve"> Diana </w:t>
      </w:r>
      <w:proofErr w:type="spellStart"/>
      <w:r w:rsidRPr="006507B3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>Bodtker</w:t>
      </w:r>
      <w:proofErr w:type="spellEnd"/>
      <w:r w:rsidR="006D0878"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0"/>
          <w:szCs w:val="20"/>
        </w:rPr>
        <w:t xml:space="preserve"> </w:t>
      </w:r>
    </w:p>
    <w:p w14:paraId="4B1BEC86" w14:textId="4C5D6C1F" w:rsidR="00506698" w:rsidRPr="00AA5B41" w:rsidRDefault="00506698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proofErr w:type="spellStart"/>
      <w:r w:rsidRP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Evaleen</w:t>
      </w:r>
      <w:proofErr w:type="spellEnd"/>
      <w:r w:rsidR="00ED0B8F" w:rsidRP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 xml:space="preserve"> </w:t>
      </w:r>
      <w:r w:rsidR="00EA0299" w:rsidRP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&amp;</w:t>
      </w:r>
      <w:r w:rsidR="00ED0B8F" w:rsidRP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 xml:space="preserve"> Bob</w:t>
      </w:r>
      <w:r w:rsidR="00EE4E3E" w:rsidRP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 xml:space="preserve"> </w:t>
      </w:r>
      <w:r w:rsidRP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Fisher</w:t>
      </w:r>
      <w:r w:rsidRP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0"/>
          <w:szCs w:val="20"/>
        </w:rPr>
        <w:t>*</w:t>
      </w:r>
    </w:p>
    <w:p w14:paraId="3A95DD34" w14:textId="77777777" w:rsidR="00707412" w:rsidRDefault="00790732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 xml:space="preserve">Evelyn </w:t>
      </w:r>
      <w:proofErr w:type="spellStart"/>
      <w:r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Lorence</w:t>
      </w:r>
      <w:proofErr w:type="spellEnd"/>
    </w:p>
    <w:p w14:paraId="2DC69E35" w14:textId="77777777" w:rsidR="005161F1" w:rsidRDefault="00841893" w:rsidP="00EA0299">
      <w:pPr>
        <w:pStyle w:val="Heading1"/>
        <w:spacing w:before="1"/>
        <w:ind w:right="-196"/>
        <w:jc w:val="center"/>
        <w:rPr>
          <w:rFonts w:ascii="Arial" w:eastAsia="Times New Roman" w:hAnsi="Arial" w:cs="Arial"/>
          <w:b w:val="0"/>
          <w:bCs w:val="0"/>
          <w:i w:val="0"/>
          <w:iCs w:val="0"/>
          <w:color w:val="222222"/>
          <w:sz w:val="22"/>
          <w:szCs w:val="22"/>
          <w:shd w:val="clear" w:color="auto" w:fill="FFFFFF"/>
        </w:rPr>
      </w:pPr>
      <w:proofErr w:type="spellStart"/>
      <w:r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Georganne</w:t>
      </w:r>
      <w:proofErr w:type="spellEnd"/>
      <w:r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 xml:space="preserve"> P.</w:t>
      </w:r>
      <w:r w:rsidR="005161F1" w:rsidRPr="005161F1">
        <w:rPr>
          <w:rFonts w:ascii="Arial" w:eastAsia="Times New Roman" w:hAnsi="Arial" w:cs="Arial"/>
          <w:b w:val="0"/>
          <w:bCs w:val="0"/>
          <w:i w:val="0"/>
          <w:iCs w:val="0"/>
          <w:color w:val="222222"/>
          <w:sz w:val="22"/>
          <w:szCs w:val="22"/>
          <w:shd w:val="clear" w:color="auto" w:fill="FFFFFF"/>
        </w:rPr>
        <w:t xml:space="preserve"> </w:t>
      </w:r>
    </w:p>
    <w:p w14:paraId="1D62E6F9" w14:textId="1A32E6A2" w:rsidR="00986530" w:rsidRPr="00707080" w:rsidRDefault="005161F1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</w:pPr>
      <w:r w:rsidRPr="005161F1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 Geoff Henrietta</w:t>
      </w:r>
    </w:p>
    <w:p w14:paraId="66657B0A" w14:textId="7643A6E9" w:rsidR="00594CE7" w:rsidRDefault="00986530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</w:pPr>
      <w:r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>Gary Brandt</w:t>
      </w:r>
    </w:p>
    <w:p w14:paraId="20B83FDA" w14:textId="525F7FD4" w:rsidR="00A478AF" w:rsidRPr="00707080" w:rsidRDefault="00A478AF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</w:pPr>
      <w:r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>Golda F.</w:t>
      </w:r>
    </w:p>
    <w:p w14:paraId="30EF1043" w14:textId="77777777" w:rsidR="00FA2D55" w:rsidRDefault="00594CE7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</w:pPr>
      <w:r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>G. Eldon</w:t>
      </w:r>
    </w:p>
    <w:p w14:paraId="09C27654" w14:textId="77777777" w:rsidR="00D319A7" w:rsidRDefault="00FA2D55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</w:pPr>
      <w:r w:rsidRPr="00FA2D55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>Ginger</w:t>
      </w:r>
    </w:p>
    <w:p w14:paraId="1B403E75" w14:textId="233029DB" w:rsidR="00841893" w:rsidRPr="00707080" w:rsidRDefault="00D319A7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</w:pPr>
      <w:r w:rsidRPr="00D319A7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 xml:space="preserve">Heidi </w:t>
      </w:r>
      <w:proofErr w:type="spellStart"/>
      <w:r w:rsidRPr="00D319A7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>Tanada</w:t>
      </w:r>
      <w:proofErr w:type="spellEnd"/>
    </w:p>
    <w:p w14:paraId="2D30178C" w14:textId="7CC06CCB" w:rsidR="00E900B0" w:rsidRPr="00707080" w:rsidRDefault="00E900B0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Holly &amp; family</w:t>
      </w:r>
    </w:p>
    <w:p w14:paraId="2C99F1F8" w14:textId="77777777" w:rsidR="00D1751A" w:rsidRPr="00707080" w:rsidRDefault="00B53401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Jack Hart</w:t>
      </w:r>
    </w:p>
    <w:p w14:paraId="73FC9826" w14:textId="5B101EB0" w:rsidR="00F10705" w:rsidRPr="00AA5B41" w:rsidRDefault="00F10705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 w:rsidRP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 xml:space="preserve">Jasmine </w:t>
      </w:r>
      <w:r w:rsidR="00AA5B41" w:rsidRP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&amp;</w:t>
      </w:r>
      <w:r w:rsidRP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 xml:space="preserve"> Reign</w:t>
      </w:r>
    </w:p>
    <w:p w14:paraId="59DEA4E0" w14:textId="6681E241" w:rsidR="0054738A" w:rsidRPr="00AA5B41" w:rsidRDefault="0054738A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0"/>
          <w:szCs w:val="20"/>
        </w:rPr>
      </w:pPr>
      <w:r w:rsidRP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 xml:space="preserve">Jean, Rowan, </w:t>
      </w:r>
      <w:r w:rsidR="00EA0299" w:rsidRP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&amp;</w:t>
      </w:r>
      <w:r w:rsidRP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 xml:space="preserve"> James</w:t>
      </w:r>
      <w:r w:rsidRP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0"/>
          <w:szCs w:val="20"/>
        </w:rPr>
        <w:t>*</w:t>
      </w:r>
    </w:p>
    <w:p w14:paraId="283B889F" w14:textId="77777777" w:rsidR="00D340DD" w:rsidRDefault="00735C7D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Jennifer Vincent</w:t>
      </w:r>
    </w:p>
    <w:p w14:paraId="57328D7A" w14:textId="77777777" w:rsidR="00BB2E14" w:rsidRDefault="00D340DD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 w:rsidRPr="00D340DD">
        <w:rPr>
          <w:rFonts w:ascii="Arial" w:eastAsia="Times New Roman" w:hAnsi="Arial" w:cs="Arial"/>
          <w:b w:val="0"/>
          <w:bCs w:val="0"/>
          <w:i w:val="0"/>
          <w:iCs w:val="0"/>
          <w:color w:val="222222"/>
          <w:sz w:val="22"/>
          <w:szCs w:val="22"/>
          <w:shd w:val="clear" w:color="auto" w:fill="FFFFFF"/>
        </w:rPr>
        <w:t xml:space="preserve"> </w:t>
      </w:r>
      <w:r w:rsidRPr="00D340DD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 xml:space="preserve">Jenine </w:t>
      </w:r>
      <w:proofErr w:type="spellStart"/>
      <w:r w:rsidRPr="00D340DD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Betchart</w:t>
      </w:r>
      <w:proofErr w:type="spellEnd"/>
    </w:p>
    <w:p w14:paraId="1367676B" w14:textId="732B1787" w:rsidR="00A060C8" w:rsidRDefault="00BB2E14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 w:rsidRPr="00BB2E14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Jeannie &amp; Ray</w:t>
      </w:r>
    </w:p>
    <w:p w14:paraId="72089747" w14:textId="6D3A6E55" w:rsidR="00AE58A3" w:rsidRDefault="00A060C8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 w:rsidRPr="00A060C8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Jeanne (John) Marie</w:t>
      </w:r>
    </w:p>
    <w:p w14:paraId="56F87B76" w14:textId="44545333" w:rsidR="00735C7D" w:rsidRPr="00707080" w:rsidRDefault="00AE58A3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 w:rsidRPr="00AE58A3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 Jerry Dauer</w:t>
      </w:r>
    </w:p>
    <w:p w14:paraId="64CB22B5" w14:textId="5D594F15" w:rsidR="00040DAD" w:rsidRPr="00707080" w:rsidRDefault="00040DAD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Jill Liberty</w:t>
      </w:r>
      <w:r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0"/>
          <w:szCs w:val="20"/>
        </w:rPr>
        <w:t>*</w:t>
      </w:r>
    </w:p>
    <w:p w14:paraId="012ABD16" w14:textId="77777777" w:rsidR="0030445E" w:rsidRDefault="001E50FD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Jim Sanderson</w:t>
      </w:r>
    </w:p>
    <w:p w14:paraId="437AE759" w14:textId="26957A3E" w:rsidR="00DB2FE2" w:rsidRDefault="00DB2FE2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Jinx Brandt</w:t>
      </w:r>
    </w:p>
    <w:p w14:paraId="5F75E5B1" w14:textId="3DB5C3F1" w:rsidR="001E50FD" w:rsidRDefault="0030445E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 w:rsidRPr="0030445E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Jodie Garrison</w:t>
      </w:r>
    </w:p>
    <w:p w14:paraId="250867AF" w14:textId="476A2AC5" w:rsidR="00AD41A1" w:rsidRPr="00707080" w:rsidRDefault="00AD41A1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 xml:space="preserve">Jo </w:t>
      </w:r>
      <w:r w:rsid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&amp;</w:t>
      </w:r>
      <w:r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 xml:space="preserve"> Jasmine</w:t>
      </w:r>
    </w:p>
    <w:p w14:paraId="7C02F854" w14:textId="23E0DA9E" w:rsidR="006D0878" w:rsidRPr="00707080" w:rsidRDefault="00EB26E0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</w:pPr>
      <w:r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0"/>
          <w:szCs w:val="20"/>
        </w:rPr>
        <w:t>*</w:t>
      </w:r>
      <w:r w:rsidR="00AD2F11"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 xml:space="preserve"> John Hol</w:t>
      </w:r>
      <w:r w:rsidR="009D054B"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l</w:t>
      </w:r>
      <w:r w:rsidR="00AD2F11"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iday</w:t>
      </w:r>
    </w:p>
    <w:p w14:paraId="3D276CE2" w14:textId="6BDF9924" w:rsidR="00AD2F11" w:rsidRPr="00707080" w:rsidRDefault="006D0878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proofErr w:type="spellStart"/>
      <w:r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>Jorja</w:t>
      </w:r>
      <w:proofErr w:type="spellEnd"/>
    </w:p>
    <w:p w14:paraId="2C7A7310" w14:textId="4CC77A4C" w:rsidR="008A7378" w:rsidRPr="00E47B97" w:rsidRDefault="00AD2F11" w:rsidP="00E47B97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Joseph Warner</w:t>
      </w:r>
      <w:r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0"/>
          <w:szCs w:val="20"/>
        </w:rPr>
        <w:t>*</w:t>
      </w:r>
    </w:p>
    <w:p w14:paraId="7C06712B" w14:textId="77777777" w:rsidR="00707806" w:rsidRDefault="008A7378" w:rsidP="00EA0299">
      <w:pPr>
        <w:pStyle w:val="Heading1"/>
        <w:spacing w:before="1"/>
        <w:ind w:right="-196"/>
        <w:jc w:val="center"/>
        <w:rPr>
          <w:rFonts w:ascii="Arial" w:eastAsia="Times New Roman" w:hAnsi="Arial" w:cs="Arial"/>
          <w:b w:val="0"/>
          <w:bCs w:val="0"/>
          <w:i w:val="0"/>
          <w:iCs w:val="0"/>
          <w:color w:val="222222"/>
          <w:sz w:val="22"/>
          <w:szCs w:val="22"/>
          <w:shd w:val="clear" w:color="auto" w:fill="FFFFFF"/>
        </w:rPr>
      </w:pPr>
      <w:r w:rsidRPr="008A7378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 xml:space="preserve">Katrina’s </w:t>
      </w:r>
      <w:r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F</w:t>
      </w:r>
      <w:r w:rsidRPr="008A7378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amily</w:t>
      </w:r>
      <w:r w:rsidR="00707806" w:rsidRPr="00707806">
        <w:rPr>
          <w:rFonts w:ascii="Arial" w:eastAsia="Times New Roman" w:hAnsi="Arial" w:cs="Arial"/>
          <w:b w:val="0"/>
          <w:bCs w:val="0"/>
          <w:i w:val="0"/>
          <w:iCs w:val="0"/>
          <w:color w:val="222222"/>
          <w:sz w:val="22"/>
          <w:szCs w:val="22"/>
          <w:shd w:val="clear" w:color="auto" w:fill="FFFFFF"/>
        </w:rPr>
        <w:t xml:space="preserve"> </w:t>
      </w:r>
    </w:p>
    <w:p w14:paraId="364A0E8D" w14:textId="39D6AF0E" w:rsidR="00AD2F11" w:rsidRPr="00707080" w:rsidRDefault="00707806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 w:rsidRPr="00707806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Katie Daigle</w:t>
      </w:r>
    </w:p>
    <w:p w14:paraId="466D3356" w14:textId="77777777" w:rsidR="00AD2F11" w:rsidRPr="00707080" w:rsidRDefault="00AD2F11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Karen Vincent</w:t>
      </w:r>
      <w:r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0"/>
          <w:szCs w:val="20"/>
        </w:rPr>
        <w:t>*</w:t>
      </w:r>
    </w:p>
    <w:p w14:paraId="5F504997" w14:textId="77777777" w:rsidR="004E39EF" w:rsidRPr="00AA5B41" w:rsidRDefault="00AD2F11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 w:rsidRP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Katherine Douglas</w:t>
      </w:r>
    </w:p>
    <w:p w14:paraId="6657370B" w14:textId="4EF79DFF" w:rsidR="00AD2F11" w:rsidRPr="00AA5B41" w:rsidRDefault="004E39EF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 w:rsidRP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Kate</w:t>
      </w:r>
      <w:r w:rsidR="00AA5B41" w:rsidRP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 xml:space="preserve"> L</w:t>
      </w:r>
      <w:r w:rsidRP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ittle-Brown</w:t>
      </w:r>
      <w:r w:rsidR="00AD2F11" w:rsidRP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0"/>
          <w:szCs w:val="20"/>
        </w:rPr>
        <w:t>*</w:t>
      </w:r>
    </w:p>
    <w:p w14:paraId="1724EB29" w14:textId="63B29B9E" w:rsidR="00AD2F11" w:rsidRPr="00EA0299" w:rsidRDefault="00AD2F11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0"/>
          <w:szCs w:val="20"/>
        </w:rPr>
      </w:pPr>
      <w:r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Katie H.</w:t>
      </w:r>
      <w:r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0"/>
          <w:szCs w:val="20"/>
        </w:rPr>
        <w:t>*</w:t>
      </w:r>
    </w:p>
    <w:p w14:paraId="4B5BFEB9" w14:textId="4DA85558" w:rsidR="00E51981" w:rsidRPr="00707080" w:rsidRDefault="00E51981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 w:rsidRPr="00E51981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 xml:space="preserve">Kody </w:t>
      </w:r>
      <w:proofErr w:type="spellStart"/>
      <w:r w:rsidRPr="00E51981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Oyama</w:t>
      </w:r>
      <w:proofErr w:type="spellEnd"/>
    </w:p>
    <w:p w14:paraId="01AF8FF8" w14:textId="04A4D36B" w:rsidR="00AD2F11" w:rsidRPr="00EA0299" w:rsidRDefault="00AD2F11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0"/>
          <w:szCs w:val="20"/>
        </w:rPr>
      </w:pPr>
      <w:r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>Kristin</w:t>
      </w:r>
      <w:r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0"/>
          <w:szCs w:val="20"/>
        </w:rPr>
        <w:t xml:space="preserve"> *</w:t>
      </w:r>
    </w:p>
    <w:p w14:paraId="60ED3005" w14:textId="77777777" w:rsidR="00D319A7" w:rsidRDefault="003A3546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 w:rsidRPr="003A3546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Laura Munger</w:t>
      </w:r>
    </w:p>
    <w:p w14:paraId="6E326FB2" w14:textId="21875C50" w:rsidR="00C03413" w:rsidRDefault="00D319A7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 w:rsidRPr="00D319A7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Laura F</w:t>
      </w:r>
    </w:p>
    <w:p w14:paraId="4A1150D5" w14:textId="35D958DA" w:rsidR="00F87369" w:rsidRDefault="00C03413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 w:rsidRPr="00C03413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Leona</w:t>
      </w:r>
    </w:p>
    <w:p w14:paraId="48D65723" w14:textId="059F4471" w:rsidR="003A3546" w:rsidRDefault="00F87369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 w:rsidRPr="00F87369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Linda Wood</w:t>
      </w:r>
    </w:p>
    <w:p w14:paraId="1641096D" w14:textId="7B197258" w:rsidR="00EE3F2C" w:rsidRPr="00707080" w:rsidRDefault="00EE3F2C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 w:rsidRPr="00EE3F2C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Lilibeth Fabia</w:t>
      </w:r>
    </w:p>
    <w:p w14:paraId="5D282057" w14:textId="77777777" w:rsidR="00BC6421" w:rsidRDefault="007A4D3A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</w:pPr>
      <w:r w:rsidRP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 xml:space="preserve">Maggie </w:t>
      </w:r>
      <w:r w:rsidR="00EA0299" w:rsidRP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>&amp;</w:t>
      </w:r>
      <w:r w:rsidRP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 xml:space="preserve"> Family</w:t>
      </w:r>
      <w:r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br/>
        <w:t>Marilyn W</w:t>
      </w:r>
    </w:p>
    <w:p w14:paraId="494A6107" w14:textId="6AB5D7E3" w:rsidR="00101C14" w:rsidRDefault="00BC6421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</w:pPr>
      <w:r w:rsidRPr="00BC6421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>Marcia F</w:t>
      </w:r>
    </w:p>
    <w:p w14:paraId="13BC27F5" w14:textId="52A718FC" w:rsidR="007A4D3A" w:rsidRPr="00707080" w:rsidRDefault="00101C14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0"/>
          <w:szCs w:val="20"/>
        </w:rPr>
      </w:pPr>
      <w:r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>Martin and Liz</w:t>
      </w:r>
      <w:r w:rsidR="00EC50BC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>z</w:t>
      </w:r>
      <w:r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 xml:space="preserve"> Loring</w:t>
      </w:r>
    </w:p>
    <w:p w14:paraId="3455A24B" w14:textId="2EFF427E" w:rsidR="007A4D3A" w:rsidRPr="00707080" w:rsidRDefault="007A4D3A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</w:pPr>
      <w:r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>Maureen Pierce</w:t>
      </w:r>
    </w:p>
    <w:p w14:paraId="03B77FDF" w14:textId="6D903A03" w:rsidR="00AD2F11" w:rsidRPr="00707080" w:rsidRDefault="001E50FD" w:rsidP="00EA0299">
      <w:pPr>
        <w:pStyle w:val="Heading1"/>
        <w:spacing w:before="1"/>
        <w:ind w:left="0"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 xml:space="preserve">   </w:t>
      </w:r>
      <w:r w:rsidR="00AD2F11"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Matt and Family</w:t>
      </w:r>
      <w:r w:rsidR="00AD2F11"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0"/>
          <w:szCs w:val="20"/>
        </w:rPr>
        <w:t>*</w:t>
      </w:r>
    </w:p>
    <w:p w14:paraId="28E824E3" w14:textId="77777777" w:rsidR="00484794" w:rsidRDefault="001E50FD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Mary Kim Wood</w:t>
      </w:r>
    </w:p>
    <w:p w14:paraId="4A8DAF44" w14:textId="4FA5772A" w:rsidR="001E50FD" w:rsidRDefault="001218BB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 w:rsidRPr="004D10CC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Myrrh</w:t>
      </w:r>
      <w:r w:rsidR="004D10CC" w:rsidRPr="004D10CC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 xml:space="preserve"> </w:t>
      </w:r>
      <w:proofErr w:type="spellStart"/>
      <w:r w:rsidR="004D10CC" w:rsidRPr="004D10CC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Beirne</w:t>
      </w:r>
      <w:proofErr w:type="spellEnd"/>
    </w:p>
    <w:p w14:paraId="0E3ED273" w14:textId="77777777" w:rsidR="00AD2F11" w:rsidRPr="00707080" w:rsidRDefault="00AD2F11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 xml:space="preserve">N&amp;A </w:t>
      </w:r>
      <w:r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0"/>
          <w:szCs w:val="20"/>
        </w:rPr>
        <w:t>*</w:t>
      </w:r>
    </w:p>
    <w:p w14:paraId="6DF0C490" w14:textId="597DCC97" w:rsidR="003635F7" w:rsidRDefault="003635F7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Nadine Heald</w:t>
      </w:r>
    </w:p>
    <w:p w14:paraId="3396B8A0" w14:textId="56A57C91" w:rsidR="00606024" w:rsidRDefault="00606024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 xml:space="preserve">Nicole </w:t>
      </w:r>
    </w:p>
    <w:p w14:paraId="23C4D02F" w14:textId="47ED194F" w:rsidR="00AD2F11" w:rsidRPr="00707080" w:rsidRDefault="00AD2F11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Nick</w:t>
      </w:r>
      <w:r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0"/>
          <w:szCs w:val="20"/>
        </w:rPr>
        <w:t>*</w:t>
      </w:r>
    </w:p>
    <w:p w14:paraId="62081DF7" w14:textId="0776B758" w:rsidR="00EA0299" w:rsidRPr="00AA5B41" w:rsidRDefault="00AD2F11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 w:rsidRP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Nikita Johnson Gillis</w:t>
      </w:r>
      <w:r w:rsidRP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0"/>
          <w:szCs w:val="20"/>
        </w:rPr>
        <w:t>*</w:t>
      </w:r>
    </w:p>
    <w:p w14:paraId="79A0BA65" w14:textId="32A12C76" w:rsidR="00707412" w:rsidRPr="00AA5B41" w:rsidRDefault="00AD2F11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 w:rsidRP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Olson/</w:t>
      </w:r>
      <w:proofErr w:type="spellStart"/>
      <w:r w:rsidRP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Dulude</w:t>
      </w:r>
      <w:proofErr w:type="spellEnd"/>
      <w:r w:rsidR="00EA0299" w:rsidRP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 xml:space="preserve"> </w:t>
      </w:r>
      <w:r w:rsidRP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Family</w:t>
      </w:r>
    </w:p>
    <w:p w14:paraId="779B4F36" w14:textId="7D7B2E00" w:rsidR="00AD2F11" w:rsidRPr="00AA5B41" w:rsidRDefault="00707412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 w:rsidRP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 xml:space="preserve">Pastor Jeanne </w:t>
      </w:r>
      <w:proofErr w:type="spellStart"/>
      <w:r w:rsidRP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Krest</w:t>
      </w:r>
      <w:proofErr w:type="spellEnd"/>
      <w:r w:rsidR="00AD2F11" w:rsidRP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0"/>
          <w:szCs w:val="20"/>
        </w:rPr>
        <w:t>*</w:t>
      </w:r>
    </w:p>
    <w:p w14:paraId="27C53759" w14:textId="77777777" w:rsidR="00295A80" w:rsidRDefault="00EA0299" w:rsidP="00EA0299">
      <w:pPr>
        <w:pStyle w:val="Heading1"/>
        <w:spacing w:before="1"/>
        <w:ind w:right="-196"/>
        <w:jc w:val="center"/>
        <w:rPr>
          <w:rFonts w:ascii="Arial" w:eastAsia="Times New Roman" w:hAnsi="Arial" w:cs="Arial"/>
          <w:b w:val="0"/>
          <w:bCs w:val="0"/>
          <w:i w:val="0"/>
          <w:iCs w:val="0"/>
          <w:color w:val="222222"/>
          <w:sz w:val="22"/>
          <w:szCs w:val="22"/>
          <w:shd w:val="clear" w:color="auto" w:fill="FFFFFF"/>
        </w:rPr>
      </w:pPr>
      <w:r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 xml:space="preserve">  </w:t>
      </w:r>
      <w:r w:rsidR="00AD2F11"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Pat H.</w:t>
      </w:r>
      <w:r w:rsidR="00295A80" w:rsidRPr="00295A80">
        <w:rPr>
          <w:rFonts w:ascii="Arial" w:eastAsia="Times New Roman" w:hAnsi="Arial" w:cs="Arial"/>
          <w:b w:val="0"/>
          <w:bCs w:val="0"/>
          <w:i w:val="0"/>
          <w:iCs w:val="0"/>
          <w:color w:val="222222"/>
          <w:sz w:val="22"/>
          <w:szCs w:val="22"/>
          <w:shd w:val="clear" w:color="auto" w:fill="FFFFFF"/>
        </w:rPr>
        <w:t xml:space="preserve"> </w:t>
      </w:r>
    </w:p>
    <w:p w14:paraId="2494592B" w14:textId="1365DEB1" w:rsidR="00EA0299" w:rsidRPr="00AA5B41" w:rsidRDefault="00295A80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0"/>
          <w:szCs w:val="20"/>
        </w:rPr>
      </w:pPr>
      <w:r w:rsidRP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 xml:space="preserve">Priscilla Jones </w:t>
      </w:r>
      <w:r w:rsidR="00AA5B41" w:rsidRP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&amp;</w:t>
      </w:r>
      <w:r w:rsidRP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 xml:space="preserve"> family</w:t>
      </w:r>
      <w:r w:rsidR="009E4961" w:rsidRP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 xml:space="preserve"> </w:t>
      </w:r>
    </w:p>
    <w:p w14:paraId="4BD3CB60" w14:textId="77777777" w:rsidR="007077D8" w:rsidRDefault="0083506D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Reilly</w:t>
      </w:r>
      <w:r w:rsidR="007077D8" w:rsidRPr="007077D8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 </w:t>
      </w:r>
    </w:p>
    <w:p w14:paraId="69152E52" w14:textId="59A28BA3" w:rsidR="0083506D" w:rsidRDefault="007077D8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 w:rsidRPr="007077D8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Richard Van Orman</w:t>
      </w:r>
      <w:r w:rsidR="00EA0299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 xml:space="preserve"> </w:t>
      </w:r>
    </w:p>
    <w:p w14:paraId="5210DB76" w14:textId="3635BF2E" w:rsidR="00AD2F11" w:rsidRPr="00EA0299" w:rsidRDefault="00EA0299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0"/>
          <w:szCs w:val="20"/>
        </w:rPr>
      </w:pPr>
      <w:r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 xml:space="preserve"> </w:t>
      </w:r>
      <w:r w:rsidR="00AD2F11"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>Rusty</w:t>
      </w:r>
      <w:r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0"/>
          <w:szCs w:val="20"/>
        </w:rPr>
        <w:t>*</w:t>
      </w:r>
    </w:p>
    <w:p w14:paraId="35E9DCB3" w14:textId="7D16D258" w:rsidR="001E50FD" w:rsidRDefault="001E50FD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Sarah Phan</w:t>
      </w:r>
    </w:p>
    <w:p w14:paraId="0FAFBFE3" w14:textId="15418B4E" w:rsidR="00BC5E9B" w:rsidRPr="00BC5E9B" w:rsidRDefault="00594CE7" w:rsidP="00BC5E9B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0"/>
          <w:szCs w:val="20"/>
        </w:rPr>
      </w:pPr>
      <w:r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 xml:space="preserve">Sheila </w:t>
      </w:r>
      <w:r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0"/>
          <w:szCs w:val="20"/>
        </w:rPr>
        <w:t>*</w:t>
      </w:r>
    </w:p>
    <w:p w14:paraId="6B776DC9" w14:textId="77777777" w:rsidR="00594CE7" w:rsidRDefault="00594CE7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0"/>
          <w:szCs w:val="20"/>
        </w:rPr>
      </w:pPr>
      <w:r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Steve Clark</w:t>
      </w:r>
      <w:r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0"/>
          <w:szCs w:val="20"/>
        </w:rPr>
        <w:t>*</w:t>
      </w:r>
    </w:p>
    <w:p w14:paraId="10BA01FB" w14:textId="2617DABB" w:rsidR="00BC5E9B" w:rsidRPr="00707080" w:rsidRDefault="00BC5E9B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 w:rsidRPr="00BC5E9B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 xml:space="preserve">Starr </w:t>
      </w:r>
      <w:r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F</w:t>
      </w:r>
      <w:r w:rsidRPr="00BC5E9B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amily</w:t>
      </w:r>
    </w:p>
    <w:p w14:paraId="2EB1BF11" w14:textId="77777777" w:rsidR="00707806" w:rsidRDefault="00594CE7" w:rsidP="00EA0299">
      <w:pPr>
        <w:pStyle w:val="Heading1"/>
        <w:spacing w:before="1"/>
        <w:ind w:right="-196"/>
        <w:jc w:val="center"/>
        <w:rPr>
          <w:rFonts w:ascii="Arial" w:eastAsia="Times New Roman" w:hAnsi="Arial" w:cs="Arial"/>
          <w:b w:val="0"/>
          <w:bCs w:val="0"/>
          <w:i w:val="0"/>
          <w:iCs w:val="0"/>
          <w:color w:val="222222"/>
          <w:sz w:val="22"/>
          <w:szCs w:val="22"/>
          <w:shd w:val="clear" w:color="auto" w:fill="FFFFFF"/>
        </w:rPr>
      </w:pPr>
      <w:r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Sue C.</w:t>
      </w:r>
      <w:r w:rsidR="00707806" w:rsidRPr="00707806">
        <w:rPr>
          <w:rFonts w:ascii="Arial" w:eastAsia="Times New Roman" w:hAnsi="Arial" w:cs="Arial"/>
          <w:b w:val="0"/>
          <w:bCs w:val="0"/>
          <w:i w:val="0"/>
          <w:iCs w:val="0"/>
          <w:color w:val="222222"/>
          <w:sz w:val="22"/>
          <w:szCs w:val="22"/>
          <w:shd w:val="clear" w:color="auto" w:fill="FFFFFF"/>
        </w:rPr>
        <w:t xml:space="preserve"> </w:t>
      </w:r>
    </w:p>
    <w:p w14:paraId="5FBB978D" w14:textId="7247270B" w:rsidR="00594CE7" w:rsidRPr="00707080" w:rsidRDefault="00707806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0"/>
          <w:szCs w:val="20"/>
        </w:rPr>
      </w:pPr>
      <w:r w:rsidRPr="00707806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Sue Fletcher</w:t>
      </w:r>
      <w:r w:rsidR="00594CE7"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0"/>
          <w:szCs w:val="20"/>
        </w:rPr>
        <w:t>*</w:t>
      </w:r>
    </w:p>
    <w:p w14:paraId="15268472" w14:textId="77777777" w:rsidR="0024353B" w:rsidRDefault="002473AC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Susan</w:t>
      </w:r>
    </w:p>
    <w:p w14:paraId="62E98D84" w14:textId="693E4694" w:rsidR="002473AC" w:rsidRPr="00707080" w:rsidRDefault="0024353B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 w:rsidRPr="0024353B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Suzi</w:t>
      </w:r>
    </w:p>
    <w:p w14:paraId="7C644FFC" w14:textId="77777777" w:rsidR="00594CE7" w:rsidRDefault="00594CE7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0"/>
          <w:szCs w:val="20"/>
        </w:rPr>
      </w:pPr>
      <w:r w:rsidRP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 xml:space="preserve">Teresa </w:t>
      </w:r>
      <w:proofErr w:type="spellStart"/>
      <w:r w:rsidRP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>McMurrin</w:t>
      </w:r>
      <w:proofErr w:type="spellEnd"/>
      <w:r w:rsidRP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0"/>
          <w:szCs w:val="20"/>
        </w:rPr>
        <w:t>*</w:t>
      </w:r>
    </w:p>
    <w:p w14:paraId="4A59B3F3" w14:textId="592B04F9" w:rsidR="003C3B6A" w:rsidRPr="00AA5B41" w:rsidRDefault="003C3B6A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</w:pPr>
      <w:r w:rsidRPr="003C3B6A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 xml:space="preserve">The </w:t>
      </w:r>
      <w:proofErr w:type="spellStart"/>
      <w:r w:rsidRPr="003C3B6A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>Sbaihat</w:t>
      </w:r>
      <w:proofErr w:type="spellEnd"/>
      <w:r w:rsidRPr="003C3B6A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 xml:space="preserve"> Family in West Bank</w:t>
      </w:r>
    </w:p>
    <w:p w14:paraId="4E7014D5" w14:textId="77777777" w:rsidR="00295A80" w:rsidRDefault="00594CE7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</w:pPr>
      <w:r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>Thomas S. Douglas</w:t>
      </w:r>
    </w:p>
    <w:p w14:paraId="51222B90" w14:textId="414ABB47" w:rsidR="00522C27" w:rsidRDefault="00522C27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</w:pPr>
      <w:r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>Tim Harris</w:t>
      </w:r>
    </w:p>
    <w:p w14:paraId="2EB5C01A" w14:textId="2C58437F" w:rsidR="00594CE7" w:rsidRPr="00707080" w:rsidRDefault="00295A80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</w:pPr>
      <w:r w:rsidRPr="00295A80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>Tim M</w:t>
      </w:r>
      <w:r w:rsidR="00594CE7"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0"/>
          <w:szCs w:val="20"/>
        </w:rPr>
        <w:t>*</w:t>
      </w:r>
    </w:p>
    <w:p w14:paraId="358EEBB7" w14:textId="77777777" w:rsidR="00C03413" w:rsidRDefault="00594CE7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</w:pPr>
      <w:r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>VB Family</w:t>
      </w:r>
    </w:p>
    <w:p w14:paraId="26774DCC" w14:textId="42D9B8AF" w:rsidR="00594CE7" w:rsidRPr="00707080" w:rsidRDefault="00C03413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0"/>
          <w:szCs w:val="20"/>
        </w:rPr>
      </w:pPr>
      <w:r w:rsidRPr="00C03413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>Vi Mac Donald</w:t>
      </w:r>
      <w:r w:rsidR="00594CE7"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 xml:space="preserve"> </w:t>
      </w:r>
      <w:r w:rsidR="00594CE7"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0"/>
          <w:szCs w:val="20"/>
        </w:rPr>
        <w:t>*</w:t>
      </w:r>
    </w:p>
    <w:p w14:paraId="3554FD0F" w14:textId="1F58B4EE" w:rsidR="00AC0CA9" w:rsidRDefault="005F3944" w:rsidP="00EA0299">
      <w:pPr>
        <w:pStyle w:val="Heading1"/>
        <w:spacing w:before="1"/>
        <w:ind w:left="0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1"/>
          <w:szCs w:val="21"/>
        </w:rPr>
      </w:pPr>
      <w:r w:rsidRPr="0055268C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1"/>
          <w:szCs w:val="21"/>
        </w:rPr>
        <w:t>*</w:t>
      </w:r>
      <w:r w:rsidR="00C82944" w:rsidRPr="00C82944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1"/>
          <w:szCs w:val="21"/>
        </w:rPr>
        <w:t> </w:t>
      </w:r>
      <w:r w:rsidR="009E4961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1"/>
          <w:szCs w:val="21"/>
        </w:rPr>
        <w:t>T</w:t>
      </w:r>
      <w:r w:rsidR="006D0878" w:rsidRPr="000B616F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1"/>
          <w:szCs w:val="21"/>
        </w:rPr>
        <w:t xml:space="preserve"> </w:t>
      </w:r>
      <w:r w:rsidR="000B616F" w:rsidRPr="000B616F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1"/>
          <w:szCs w:val="21"/>
        </w:rPr>
        <w:br/>
      </w:r>
      <w:r w:rsidR="000B616F" w:rsidRPr="000B616F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1"/>
          <w:szCs w:val="21"/>
        </w:rPr>
        <w:br/>
      </w:r>
    </w:p>
    <w:p w14:paraId="4B3FF3D4" w14:textId="0BFACA27" w:rsidR="00200B4B" w:rsidRDefault="002A7EC8" w:rsidP="000B1C60">
      <w:pPr>
        <w:pStyle w:val="Heading1"/>
        <w:spacing w:before="1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1"/>
          <w:szCs w:val="21"/>
        </w:rPr>
      </w:pPr>
      <w:r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1"/>
          <w:szCs w:val="21"/>
        </w:rPr>
        <w:t xml:space="preserve">        </w:t>
      </w:r>
    </w:p>
    <w:p w14:paraId="60045494" w14:textId="5E5D3E7D" w:rsidR="00200B4B" w:rsidRDefault="00200B4B" w:rsidP="000B1C60">
      <w:pPr>
        <w:pStyle w:val="Heading1"/>
        <w:spacing w:before="1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1"/>
          <w:szCs w:val="21"/>
        </w:rPr>
      </w:pPr>
      <w:r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1"/>
          <w:szCs w:val="21"/>
        </w:rPr>
        <w:t xml:space="preserve">           </w:t>
      </w:r>
    </w:p>
    <w:p w14:paraId="0033CC92" w14:textId="5C53EB4C" w:rsidR="002A7EC8" w:rsidRDefault="00200B4B" w:rsidP="000B1C60">
      <w:pPr>
        <w:pStyle w:val="Heading1"/>
        <w:spacing w:before="1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1"/>
          <w:szCs w:val="21"/>
        </w:rPr>
        <w:sectPr w:rsidR="002A7EC8" w:rsidSect="0026711D">
          <w:type w:val="continuous"/>
          <w:pgSz w:w="12240" w:h="15840"/>
          <w:pgMar w:top="620" w:right="653" w:bottom="280" w:left="517" w:header="720" w:footer="720" w:gutter="0"/>
          <w:cols w:num="5" w:space="397"/>
          <w:docGrid w:linePitch="299"/>
        </w:sectPr>
      </w:pPr>
      <w:r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1"/>
          <w:szCs w:val="21"/>
        </w:rPr>
        <w:t xml:space="preserve">            </w:t>
      </w:r>
    </w:p>
    <w:p w14:paraId="0603B1DF" w14:textId="1A769B54" w:rsidR="00707080" w:rsidRPr="00707080" w:rsidRDefault="00707080" w:rsidP="00707080">
      <w:pPr>
        <w:tabs>
          <w:tab w:val="left" w:pos="1319"/>
        </w:tabs>
        <w:rPr>
          <w:sz w:val="10"/>
          <w:szCs w:val="10"/>
        </w:rPr>
        <w:sectPr w:rsidR="00707080" w:rsidRPr="00707080" w:rsidSect="0026711D">
          <w:type w:val="continuous"/>
          <w:pgSz w:w="12240" w:h="15840"/>
          <w:pgMar w:top="620" w:right="740" w:bottom="280" w:left="600" w:header="720" w:footer="720" w:gutter="0"/>
          <w:cols w:space="720"/>
        </w:sectPr>
      </w:pPr>
    </w:p>
    <w:p w14:paraId="56CB6C9C" w14:textId="7C9B3849" w:rsidR="001D7E50" w:rsidRDefault="001D7E50" w:rsidP="001D7E50">
      <w:pPr>
        <w:pStyle w:val="Heading1"/>
        <w:spacing w:before="1"/>
        <w:ind w:left="0" w:firstLine="120"/>
        <w:rPr>
          <w:color w:val="948A54" w:themeColor="background2" w:themeShade="80"/>
          <w:w w:val="75"/>
        </w:rPr>
      </w:pPr>
      <w:r w:rsidRPr="006D258E">
        <w:rPr>
          <w:color w:val="948A54" w:themeColor="background2" w:themeShade="80"/>
          <w:w w:val="75"/>
        </w:rPr>
        <w:t>For</w:t>
      </w:r>
      <w:r w:rsidRPr="006D258E">
        <w:rPr>
          <w:color w:val="948A54" w:themeColor="background2" w:themeShade="80"/>
          <w:spacing w:val="15"/>
          <w:w w:val="75"/>
        </w:rPr>
        <w:t xml:space="preserve"> </w:t>
      </w:r>
      <w:r w:rsidRPr="006D258E">
        <w:rPr>
          <w:color w:val="948A54" w:themeColor="background2" w:themeShade="80"/>
          <w:w w:val="75"/>
        </w:rPr>
        <w:t>those</w:t>
      </w:r>
      <w:r w:rsidRPr="006D258E">
        <w:rPr>
          <w:color w:val="948A54" w:themeColor="background2" w:themeShade="80"/>
          <w:spacing w:val="17"/>
          <w:w w:val="75"/>
        </w:rPr>
        <w:t xml:space="preserve"> </w:t>
      </w:r>
      <w:r w:rsidRPr="006D258E">
        <w:rPr>
          <w:color w:val="948A54" w:themeColor="background2" w:themeShade="80"/>
          <w:w w:val="75"/>
        </w:rPr>
        <w:t>who</w:t>
      </w:r>
      <w:r w:rsidRPr="006D258E">
        <w:rPr>
          <w:color w:val="948A54" w:themeColor="background2" w:themeShade="80"/>
          <w:spacing w:val="15"/>
          <w:w w:val="75"/>
        </w:rPr>
        <w:t xml:space="preserve"> </w:t>
      </w:r>
      <w:r w:rsidRPr="006D258E">
        <w:rPr>
          <w:color w:val="948A54" w:themeColor="background2" w:themeShade="80"/>
          <w:w w:val="75"/>
        </w:rPr>
        <w:t>have</w:t>
      </w:r>
      <w:r w:rsidRPr="006D258E">
        <w:rPr>
          <w:color w:val="948A54" w:themeColor="background2" w:themeShade="80"/>
          <w:spacing w:val="17"/>
          <w:w w:val="75"/>
        </w:rPr>
        <w:t xml:space="preserve"> </w:t>
      </w:r>
      <w:r w:rsidRPr="006D258E">
        <w:rPr>
          <w:color w:val="948A54" w:themeColor="background2" w:themeShade="80"/>
          <w:w w:val="75"/>
        </w:rPr>
        <w:t>died.</w:t>
      </w:r>
    </w:p>
    <w:p w14:paraId="69CB31B7" w14:textId="333F3A95" w:rsidR="00CB4C4F" w:rsidRPr="00707080" w:rsidRDefault="00CB4C4F" w:rsidP="001D7E50">
      <w:pPr>
        <w:pStyle w:val="Heading1"/>
        <w:spacing w:before="1"/>
        <w:ind w:left="0" w:firstLine="120"/>
        <w:rPr>
          <w:color w:val="948A54" w:themeColor="background2" w:themeShade="80"/>
          <w:w w:val="75"/>
          <w:sz w:val="10"/>
          <w:szCs w:val="10"/>
        </w:rPr>
      </w:pPr>
    </w:p>
    <w:p w14:paraId="1BB73EB2" w14:textId="77777777" w:rsidR="00CB4C4F" w:rsidRPr="006D258E" w:rsidRDefault="00CB4C4F" w:rsidP="001D7E50">
      <w:pPr>
        <w:pStyle w:val="Heading1"/>
        <w:spacing w:before="1"/>
        <w:ind w:left="0" w:firstLine="120"/>
        <w:rPr>
          <w:color w:val="948A54" w:themeColor="background2" w:themeShade="80"/>
          <w:w w:val="75"/>
        </w:rPr>
      </w:pPr>
    </w:p>
    <w:p w14:paraId="682B851E" w14:textId="77777777" w:rsidR="006905ED" w:rsidRDefault="006905ED" w:rsidP="001D7E50">
      <w:pPr>
        <w:pStyle w:val="BodyText"/>
        <w:tabs>
          <w:tab w:val="left" w:pos="2999"/>
        </w:tabs>
        <w:spacing w:before="42"/>
        <w:ind w:left="0"/>
        <w:rPr>
          <w:sz w:val="16"/>
          <w:szCs w:val="16"/>
        </w:rPr>
      </w:pPr>
    </w:p>
    <w:p w14:paraId="434A6F61" w14:textId="54E23012" w:rsidR="00272404" w:rsidRPr="00BD128E" w:rsidRDefault="00272404" w:rsidP="001D7E50">
      <w:pPr>
        <w:pStyle w:val="BodyText"/>
        <w:tabs>
          <w:tab w:val="left" w:pos="2999"/>
        </w:tabs>
        <w:spacing w:before="42"/>
        <w:ind w:left="0"/>
        <w:rPr>
          <w:sz w:val="13"/>
          <w:szCs w:val="13"/>
        </w:rPr>
        <w:sectPr w:rsidR="00272404" w:rsidRPr="00BD128E" w:rsidSect="0026711D">
          <w:type w:val="continuous"/>
          <w:pgSz w:w="12240" w:h="15840"/>
          <w:pgMar w:top="620" w:right="740" w:bottom="280" w:left="600" w:header="720" w:footer="720" w:gutter="0"/>
          <w:cols w:num="3" w:space="720"/>
        </w:sectPr>
      </w:pPr>
    </w:p>
    <w:p w14:paraId="6CC51BFF" w14:textId="77777777" w:rsidR="007A2469" w:rsidRDefault="007A2469" w:rsidP="00101C14">
      <w:pPr>
        <w:pStyle w:val="Heading1"/>
        <w:spacing w:before="1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</w:pPr>
      <w:r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>Wendy Francis</w:t>
      </w:r>
      <w:r w:rsid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 xml:space="preserve"> (4/7)</w:t>
      </w:r>
    </w:p>
    <w:p w14:paraId="3A95D474" w14:textId="77777777" w:rsidR="00DA6039" w:rsidRDefault="00DA6039" w:rsidP="00101C14">
      <w:pPr>
        <w:pStyle w:val="Heading1"/>
        <w:spacing w:before="1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</w:pPr>
      <w:r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 xml:space="preserve">James Gordon Douglas </w:t>
      </w:r>
    </w:p>
    <w:p w14:paraId="1ABE4191" w14:textId="77777777" w:rsidR="00B54600" w:rsidRDefault="00AE5202" w:rsidP="00101C14">
      <w:pPr>
        <w:pStyle w:val="Heading1"/>
        <w:spacing w:before="1"/>
        <w:jc w:val="center"/>
        <w:rPr>
          <w:rFonts w:ascii="Arial" w:eastAsia="Times New Roman" w:hAnsi="Arial" w:cs="Arial"/>
          <w:b w:val="0"/>
          <w:bCs w:val="0"/>
          <w:i w:val="0"/>
          <w:iCs w:val="0"/>
          <w:color w:val="222222"/>
          <w:sz w:val="22"/>
          <w:szCs w:val="22"/>
          <w:shd w:val="clear" w:color="auto" w:fill="FFFFFF"/>
        </w:rPr>
      </w:pPr>
      <w:r w:rsidRPr="00AE5202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>Bob Wright</w:t>
      </w:r>
      <w:r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 xml:space="preserve"> (5/9)</w:t>
      </w:r>
      <w:r w:rsidR="00B54600" w:rsidRPr="00B54600">
        <w:rPr>
          <w:rFonts w:ascii="Arial" w:eastAsia="Times New Roman" w:hAnsi="Arial" w:cs="Arial"/>
          <w:b w:val="0"/>
          <w:bCs w:val="0"/>
          <w:i w:val="0"/>
          <w:iCs w:val="0"/>
          <w:color w:val="222222"/>
          <w:sz w:val="22"/>
          <w:szCs w:val="22"/>
          <w:shd w:val="clear" w:color="auto" w:fill="FFFFFF"/>
        </w:rPr>
        <w:t xml:space="preserve"> </w:t>
      </w:r>
    </w:p>
    <w:p w14:paraId="3232CFF6" w14:textId="77777777" w:rsidR="007C4835" w:rsidRDefault="00B54600" w:rsidP="00101C14">
      <w:pPr>
        <w:pStyle w:val="Heading1"/>
        <w:spacing w:before="1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</w:pPr>
      <w:r w:rsidRPr="00B54600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>Thomas Keck</w:t>
      </w:r>
      <w:r w:rsidR="007C4835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 xml:space="preserve"> </w:t>
      </w:r>
    </w:p>
    <w:p w14:paraId="4580E6E1" w14:textId="77777777" w:rsidR="00AE5202" w:rsidRDefault="007C4835" w:rsidP="00101C14">
      <w:pPr>
        <w:pStyle w:val="Heading1"/>
        <w:spacing w:before="1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</w:pPr>
      <w:r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>John Irvin</w:t>
      </w:r>
    </w:p>
    <w:p w14:paraId="183BD67D" w14:textId="48AAC323" w:rsidR="00990187" w:rsidRPr="000775E1" w:rsidRDefault="00990187" w:rsidP="00101C14">
      <w:pPr>
        <w:pStyle w:val="Heading1"/>
        <w:spacing w:before="1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sectPr w:rsidR="00990187" w:rsidRPr="000775E1" w:rsidSect="0026711D">
          <w:type w:val="continuous"/>
          <w:pgSz w:w="12240" w:h="15840"/>
          <w:pgMar w:top="619" w:right="734" w:bottom="274" w:left="605" w:header="720" w:footer="720" w:gutter="0"/>
          <w:cols w:num="3" w:space="720"/>
        </w:sectPr>
      </w:pPr>
      <w:r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 xml:space="preserve">John </w:t>
      </w:r>
      <w:proofErr w:type="spellStart"/>
      <w:r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>Torwick</w:t>
      </w:r>
      <w:proofErr w:type="spellEnd"/>
      <w:r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 xml:space="preserve"> (6/7)</w:t>
      </w:r>
    </w:p>
    <w:p w14:paraId="2F479B32" w14:textId="77777777" w:rsidR="00297319" w:rsidRDefault="00297319" w:rsidP="00297319">
      <w:pPr>
        <w:pStyle w:val="Heading1"/>
        <w:spacing w:before="1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</w:pPr>
    </w:p>
    <w:p w14:paraId="073BB345" w14:textId="72DFEFAD" w:rsidR="00297319" w:rsidRPr="000775E1" w:rsidRDefault="00297319" w:rsidP="00AA5B41">
      <w:pPr>
        <w:pStyle w:val="Heading1"/>
        <w:spacing w:before="1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sectPr w:rsidR="00297319" w:rsidRPr="000775E1" w:rsidSect="0026711D">
          <w:type w:val="continuous"/>
          <w:pgSz w:w="12240" w:h="15840"/>
          <w:pgMar w:top="619" w:right="734" w:bottom="274" w:left="605" w:header="720" w:footer="720" w:gutter="0"/>
          <w:cols w:num="3" w:space="720"/>
        </w:sectPr>
      </w:pPr>
    </w:p>
    <w:p w14:paraId="024403D9" w14:textId="7174DD7D" w:rsidR="001D7E50" w:rsidRPr="006D258E" w:rsidRDefault="001D7E50" w:rsidP="00AA5B41">
      <w:pPr>
        <w:pStyle w:val="Heading1"/>
        <w:ind w:left="0"/>
        <w:rPr>
          <w:color w:val="948A54" w:themeColor="background2" w:themeShade="80"/>
        </w:rPr>
      </w:pPr>
      <w:r w:rsidRPr="006D258E">
        <w:rPr>
          <w:color w:val="948A54" w:themeColor="background2" w:themeShade="80"/>
          <w:w w:val="75"/>
        </w:rPr>
        <w:t>For</w:t>
      </w:r>
      <w:r w:rsidRPr="006D258E">
        <w:rPr>
          <w:color w:val="948A54" w:themeColor="background2" w:themeShade="80"/>
          <w:spacing w:val="11"/>
          <w:w w:val="75"/>
        </w:rPr>
        <w:t xml:space="preserve"> </w:t>
      </w:r>
      <w:r w:rsidRPr="006D258E">
        <w:rPr>
          <w:color w:val="948A54" w:themeColor="background2" w:themeShade="80"/>
          <w:w w:val="75"/>
        </w:rPr>
        <w:t>those</w:t>
      </w:r>
      <w:r w:rsidRPr="006D258E">
        <w:rPr>
          <w:color w:val="948A54" w:themeColor="background2" w:themeShade="80"/>
          <w:spacing w:val="13"/>
          <w:w w:val="75"/>
        </w:rPr>
        <w:t xml:space="preserve"> </w:t>
      </w:r>
      <w:r w:rsidRPr="006D258E">
        <w:rPr>
          <w:color w:val="948A54" w:themeColor="background2" w:themeShade="80"/>
          <w:w w:val="75"/>
        </w:rPr>
        <w:t>serving</w:t>
      </w:r>
      <w:r w:rsidRPr="006D258E">
        <w:rPr>
          <w:color w:val="948A54" w:themeColor="background2" w:themeShade="80"/>
          <w:spacing w:val="13"/>
          <w:w w:val="75"/>
        </w:rPr>
        <w:t xml:space="preserve"> </w:t>
      </w:r>
      <w:r w:rsidRPr="006D258E">
        <w:rPr>
          <w:color w:val="948A54" w:themeColor="background2" w:themeShade="80"/>
          <w:w w:val="75"/>
        </w:rPr>
        <w:t>in</w:t>
      </w:r>
      <w:r w:rsidRPr="006D258E">
        <w:rPr>
          <w:color w:val="948A54" w:themeColor="background2" w:themeShade="80"/>
          <w:spacing w:val="13"/>
          <w:w w:val="75"/>
        </w:rPr>
        <w:t xml:space="preserve"> </w:t>
      </w:r>
      <w:r w:rsidRPr="006D258E">
        <w:rPr>
          <w:color w:val="948A54" w:themeColor="background2" w:themeShade="80"/>
          <w:w w:val="75"/>
        </w:rPr>
        <w:t>our</w:t>
      </w:r>
      <w:r w:rsidRPr="006D258E">
        <w:rPr>
          <w:color w:val="948A54" w:themeColor="background2" w:themeShade="80"/>
          <w:spacing w:val="10"/>
          <w:w w:val="75"/>
        </w:rPr>
        <w:t xml:space="preserve"> </w:t>
      </w:r>
      <w:r w:rsidRPr="006D258E">
        <w:rPr>
          <w:color w:val="948A54" w:themeColor="background2" w:themeShade="80"/>
          <w:w w:val="75"/>
        </w:rPr>
        <w:t>armed</w:t>
      </w:r>
      <w:r w:rsidRPr="006D258E">
        <w:rPr>
          <w:color w:val="948A54" w:themeColor="background2" w:themeShade="80"/>
          <w:spacing w:val="14"/>
          <w:w w:val="75"/>
        </w:rPr>
        <w:t xml:space="preserve"> </w:t>
      </w:r>
      <w:r w:rsidRPr="006D258E">
        <w:rPr>
          <w:color w:val="948A54" w:themeColor="background2" w:themeShade="80"/>
          <w:w w:val="75"/>
        </w:rPr>
        <w:t>forces</w:t>
      </w:r>
      <w:r w:rsidR="00837B3E">
        <w:rPr>
          <w:color w:val="948A54" w:themeColor="background2" w:themeShade="80"/>
          <w:w w:val="75"/>
        </w:rPr>
        <w:t>.</w:t>
      </w:r>
    </w:p>
    <w:p w14:paraId="6909572D" w14:textId="77777777" w:rsidR="001D7E50" w:rsidRPr="00BD128E" w:rsidRDefault="001D7E50" w:rsidP="001D7E50">
      <w:pPr>
        <w:rPr>
          <w:rFonts w:ascii="Georgia-BoldItalic"/>
          <w:sz w:val="16"/>
          <w:szCs w:val="16"/>
        </w:rPr>
        <w:sectPr w:rsidR="001D7E50" w:rsidRPr="00BD128E" w:rsidSect="0026711D">
          <w:type w:val="continuous"/>
          <w:pgSz w:w="12240" w:h="15840"/>
          <w:pgMar w:top="620" w:right="740" w:bottom="280" w:left="600" w:header="720" w:footer="720" w:gutter="0"/>
          <w:cols w:space="720"/>
        </w:sectPr>
      </w:pPr>
    </w:p>
    <w:p w14:paraId="34EE230A" w14:textId="77777777" w:rsidR="001D7E50" w:rsidRPr="00BD128E" w:rsidRDefault="001D7E50" w:rsidP="001D7E50">
      <w:pPr>
        <w:pStyle w:val="BodyText"/>
        <w:spacing w:before="1"/>
        <w:ind w:left="0"/>
        <w:rPr>
          <w:sz w:val="10"/>
          <w:szCs w:val="10"/>
        </w:rPr>
      </w:pPr>
    </w:p>
    <w:p w14:paraId="1309E14C" w14:textId="77777777" w:rsidR="00BB178F" w:rsidRDefault="00BB178F" w:rsidP="00BB178F">
      <w:pPr>
        <w:spacing w:before="113" w:line="285" w:lineRule="auto"/>
        <w:ind w:left="120" w:right="100"/>
        <w:rPr>
          <w:sz w:val="21"/>
        </w:rPr>
        <w:sectPr w:rsidR="00BB178F" w:rsidSect="0026711D">
          <w:type w:val="continuous"/>
          <w:pgSz w:w="12240" w:h="15840"/>
          <w:pgMar w:top="620" w:right="740" w:bottom="280" w:left="600" w:header="720" w:footer="720" w:gutter="0"/>
          <w:cols w:space="720"/>
        </w:sectPr>
      </w:pPr>
    </w:p>
    <w:p w14:paraId="357EA71A" w14:textId="57372839" w:rsidR="00BB178F" w:rsidRDefault="00BB178F" w:rsidP="00272404">
      <w:pPr>
        <w:spacing w:before="113" w:line="286" w:lineRule="auto"/>
        <w:ind w:left="115" w:right="101"/>
        <w:contextualSpacing/>
        <w:jc w:val="center"/>
        <w:rPr>
          <w:sz w:val="21"/>
        </w:rPr>
      </w:pPr>
      <w:r w:rsidRPr="00BB178F">
        <w:rPr>
          <w:sz w:val="21"/>
        </w:rPr>
        <w:t>Nathan Hanson</w:t>
      </w:r>
    </w:p>
    <w:p w14:paraId="5FB0D02D" w14:textId="54311E25" w:rsidR="00BB178F" w:rsidRDefault="00BB178F" w:rsidP="0053422A">
      <w:pPr>
        <w:spacing w:before="113" w:line="286" w:lineRule="auto"/>
        <w:ind w:left="115" w:right="101"/>
        <w:contextualSpacing/>
        <w:jc w:val="center"/>
        <w:rPr>
          <w:sz w:val="21"/>
        </w:rPr>
      </w:pPr>
      <w:r w:rsidRPr="00BB178F">
        <w:rPr>
          <w:sz w:val="21"/>
        </w:rPr>
        <w:t>Patrick Caldwell</w:t>
      </w:r>
      <w:r w:rsidR="0053422A">
        <w:rPr>
          <w:sz w:val="21"/>
        </w:rPr>
        <w:t xml:space="preserve">         </w:t>
      </w:r>
    </w:p>
    <w:p w14:paraId="0D239C86" w14:textId="5B18C0FF" w:rsidR="00BB178F" w:rsidRPr="00BB178F" w:rsidRDefault="00BB178F" w:rsidP="00272404">
      <w:pPr>
        <w:spacing w:before="113" w:line="286" w:lineRule="auto"/>
        <w:ind w:left="115" w:right="101"/>
        <w:contextualSpacing/>
        <w:jc w:val="center"/>
        <w:rPr>
          <w:sz w:val="21"/>
        </w:rPr>
      </w:pPr>
      <w:r w:rsidRPr="00BB178F">
        <w:rPr>
          <w:sz w:val="21"/>
        </w:rPr>
        <w:t xml:space="preserve">Shawn </w:t>
      </w:r>
      <w:proofErr w:type="spellStart"/>
      <w:r w:rsidRPr="00BB178F">
        <w:rPr>
          <w:sz w:val="21"/>
        </w:rPr>
        <w:t>Canatsey</w:t>
      </w:r>
      <w:proofErr w:type="spellEnd"/>
    </w:p>
    <w:p w14:paraId="6A7B927E" w14:textId="7B5E419D" w:rsidR="001348A3" w:rsidRDefault="0053422A" w:rsidP="00272404">
      <w:pPr>
        <w:spacing w:before="113" w:line="286" w:lineRule="auto"/>
        <w:ind w:left="115" w:right="101"/>
        <w:contextualSpacing/>
        <w:jc w:val="center"/>
        <w:rPr>
          <w:sz w:val="21"/>
        </w:rPr>
      </w:pPr>
      <w:r w:rsidRPr="00BB178F">
        <w:rPr>
          <w:sz w:val="21"/>
        </w:rPr>
        <w:t>Ryan Wells</w:t>
      </w:r>
    </w:p>
    <w:p w14:paraId="45F025A6" w14:textId="0B50B6B0" w:rsidR="001348A3" w:rsidRDefault="00BB178F" w:rsidP="00272404">
      <w:pPr>
        <w:spacing w:before="113" w:line="286" w:lineRule="auto"/>
        <w:ind w:left="115" w:right="101"/>
        <w:contextualSpacing/>
        <w:jc w:val="center"/>
        <w:rPr>
          <w:sz w:val="21"/>
        </w:rPr>
      </w:pPr>
      <w:r w:rsidRPr="00BB178F">
        <w:rPr>
          <w:sz w:val="21"/>
        </w:rPr>
        <w:t>Tyler Conklin</w:t>
      </w:r>
    </w:p>
    <w:p w14:paraId="1A6DD51C" w14:textId="77777777" w:rsidR="00161DC6" w:rsidRDefault="00161DC6" w:rsidP="00161DC6">
      <w:pPr>
        <w:spacing w:before="113" w:line="286" w:lineRule="auto"/>
        <w:ind w:left="115" w:right="101"/>
        <w:contextualSpacing/>
        <w:jc w:val="center"/>
        <w:rPr>
          <w:sz w:val="21"/>
        </w:rPr>
      </w:pPr>
    </w:p>
    <w:p w14:paraId="2C95272F" w14:textId="710CFDB4" w:rsidR="00161DC6" w:rsidRDefault="001348A3" w:rsidP="00161DC6">
      <w:pPr>
        <w:spacing w:before="113" w:line="286" w:lineRule="auto"/>
        <w:ind w:left="115" w:right="101"/>
        <w:contextualSpacing/>
        <w:jc w:val="center"/>
        <w:rPr>
          <w:sz w:val="21"/>
        </w:rPr>
      </w:pPr>
      <w:r>
        <w:rPr>
          <w:sz w:val="21"/>
        </w:rPr>
        <w:t>Aidan Farrell</w:t>
      </w:r>
    </w:p>
    <w:p w14:paraId="7D14D881" w14:textId="0C9AE022" w:rsidR="0053422A" w:rsidRDefault="000B616F" w:rsidP="00161DC6">
      <w:pPr>
        <w:spacing w:before="113" w:line="286" w:lineRule="auto"/>
        <w:ind w:left="115" w:right="101"/>
        <w:contextualSpacing/>
        <w:jc w:val="center"/>
        <w:rPr>
          <w:sz w:val="21"/>
        </w:rPr>
        <w:sectPr w:rsidR="0053422A" w:rsidSect="0026711D">
          <w:type w:val="continuous"/>
          <w:pgSz w:w="12240" w:h="15840"/>
          <w:pgMar w:top="620" w:right="740" w:bottom="280" w:left="600" w:header="720" w:footer="720" w:gutter="0"/>
          <w:cols w:num="3" w:space="720"/>
        </w:sectPr>
      </w:pPr>
      <w:proofErr w:type="spellStart"/>
      <w:r w:rsidRPr="002A7EC8">
        <w:rPr>
          <w:color w:val="000000" w:themeColor="text1"/>
          <w:sz w:val="21"/>
          <w:szCs w:val="21"/>
        </w:rPr>
        <w:t>Rionna</w:t>
      </w:r>
      <w:proofErr w:type="spellEnd"/>
      <w:r w:rsidRPr="002A7EC8">
        <w:rPr>
          <w:color w:val="000000" w:themeColor="text1"/>
          <w:sz w:val="21"/>
          <w:szCs w:val="21"/>
        </w:rPr>
        <w:t xml:space="preserve"> Zeller</w:t>
      </w:r>
    </w:p>
    <w:p w14:paraId="33DF8F0F" w14:textId="77777777" w:rsidR="00AA5B41" w:rsidRDefault="00AA5B41" w:rsidP="000B1C60">
      <w:pPr>
        <w:spacing w:before="113" w:line="285" w:lineRule="auto"/>
        <w:ind w:right="100"/>
        <w:rPr>
          <w:sz w:val="20"/>
          <w:szCs w:val="20"/>
        </w:rPr>
      </w:pPr>
    </w:p>
    <w:p w14:paraId="2EC2F892" w14:textId="36DC135C" w:rsidR="001D7E50" w:rsidRPr="00707080" w:rsidRDefault="001D7E50" w:rsidP="000B1C60">
      <w:pPr>
        <w:spacing w:before="113" w:line="285" w:lineRule="auto"/>
        <w:ind w:right="100"/>
        <w:rPr>
          <w:sz w:val="20"/>
          <w:szCs w:val="20"/>
        </w:rPr>
      </w:pPr>
      <w:r w:rsidRPr="00707080">
        <w:rPr>
          <w:sz w:val="20"/>
          <w:szCs w:val="20"/>
        </w:rPr>
        <w:t>Names will remain on the prayer list for 30 days from the date they are added unless another request is made. A person’s name</w:t>
      </w:r>
      <w:r w:rsidRPr="00707080">
        <w:rPr>
          <w:spacing w:val="-50"/>
          <w:sz w:val="20"/>
          <w:szCs w:val="20"/>
        </w:rPr>
        <w:t xml:space="preserve"> </w:t>
      </w:r>
      <w:r w:rsidRPr="00707080">
        <w:rPr>
          <w:spacing w:val="-1"/>
          <w:sz w:val="20"/>
          <w:szCs w:val="20"/>
        </w:rPr>
        <w:t>can</w:t>
      </w:r>
      <w:r w:rsidRPr="00707080">
        <w:rPr>
          <w:spacing w:val="-9"/>
          <w:sz w:val="20"/>
          <w:szCs w:val="20"/>
        </w:rPr>
        <w:t xml:space="preserve"> </w:t>
      </w:r>
      <w:r w:rsidRPr="00707080">
        <w:rPr>
          <w:spacing w:val="-1"/>
          <w:sz w:val="20"/>
          <w:szCs w:val="20"/>
        </w:rPr>
        <w:t>be</w:t>
      </w:r>
      <w:r w:rsidRPr="00707080">
        <w:rPr>
          <w:spacing w:val="-7"/>
          <w:sz w:val="20"/>
          <w:szCs w:val="20"/>
        </w:rPr>
        <w:t xml:space="preserve"> </w:t>
      </w:r>
      <w:r w:rsidRPr="00707080">
        <w:rPr>
          <w:spacing w:val="-1"/>
          <w:sz w:val="20"/>
          <w:szCs w:val="20"/>
        </w:rPr>
        <w:t>deleted</w:t>
      </w:r>
      <w:r w:rsidRPr="00707080">
        <w:rPr>
          <w:spacing w:val="-12"/>
          <w:sz w:val="20"/>
          <w:szCs w:val="20"/>
        </w:rPr>
        <w:t xml:space="preserve"> </w:t>
      </w:r>
      <w:r w:rsidRPr="00707080">
        <w:rPr>
          <w:spacing w:val="-1"/>
          <w:sz w:val="20"/>
          <w:szCs w:val="20"/>
        </w:rPr>
        <w:t>at</w:t>
      </w:r>
      <w:r w:rsidRPr="00707080">
        <w:rPr>
          <w:spacing w:val="-8"/>
          <w:sz w:val="20"/>
          <w:szCs w:val="20"/>
        </w:rPr>
        <w:t xml:space="preserve"> </w:t>
      </w:r>
      <w:r w:rsidRPr="00707080">
        <w:rPr>
          <w:spacing w:val="-1"/>
          <w:sz w:val="20"/>
          <w:szCs w:val="20"/>
        </w:rPr>
        <w:t>any</w:t>
      </w:r>
      <w:r w:rsidRPr="00707080">
        <w:rPr>
          <w:spacing w:val="-9"/>
          <w:sz w:val="20"/>
          <w:szCs w:val="20"/>
        </w:rPr>
        <w:t xml:space="preserve"> </w:t>
      </w:r>
      <w:r w:rsidRPr="00707080">
        <w:rPr>
          <w:spacing w:val="-1"/>
          <w:sz w:val="20"/>
          <w:szCs w:val="20"/>
        </w:rPr>
        <w:t>time</w:t>
      </w:r>
      <w:r w:rsidRPr="00707080">
        <w:rPr>
          <w:spacing w:val="-12"/>
          <w:sz w:val="20"/>
          <w:szCs w:val="20"/>
        </w:rPr>
        <w:t xml:space="preserve"> </w:t>
      </w:r>
      <w:r w:rsidRPr="00707080">
        <w:rPr>
          <w:spacing w:val="-1"/>
          <w:sz w:val="20"/>
          <w:szCs w:val="20"/>
        </w:rPr>
        <w:t>by</w:t>
      </w:r>
      <w:r w:rsidRPr="00707080">
        <w:rPr>
          <w:spacing w:val="-12"/>
          <w:sz w:val="20"/>
          <w:szCs w:val="20"/>
        </w:rPr>
        <w:t xml:space="preserve"> </w:t>
      </w:r>
      <w:r w:rsidRPr="00707080">
        <w:rPr>
          <w:spacing w:val="-1"/>
          <w:sz w:val="20"/>
          <w:szCs w:val="20"/>
        </w:rPr>
        <w:t>contacting</w:t>
      </w:r>
      <w:r w:rsidRPr="00707080">
        <w:rPr>
          <w:spacing w:val="-9"/>
          <w:sz w:val="20"/>
          <w:szCs w:val="20"/>
        </w:rPr>
        <w:t xml:space="preserve"> </w:t>
      </w:r>
      <w:r w:rsidRPr="00707080">
        <w:rPr>
          <w:spacing w:val="-1"/>
          <w:sz w:val="20"/>
          <w:szCs w:val="20"/>
        </w:rPr>
        <w:t>the</w:t>
      </w:r>
      <w:r w:rsidRPr="00707080">
        <w:rPr>
          <w:spacing w:val="-9"/>
          <w:sz w:val="20"/>
          <w:szCs w:val="20"/>
        </w:rPr>
        <w:t xml:space="preserve"> </w:t>
      </w:r>
      <w:r w:rsidRPr="00707080">
        <w:rPr>
          <w:spacing w:val="-1"/>
          <w:sz w:val="20"/>
          <w:szCs w:val="20"/>
        </w:rPr>
        <w:t>church</w:t>
      </w:r>
      <w:r w:rsidRPr="00707080">
        <w:rPr>
          <w:spacing w:val="-11"/>
          <w:sz w:val="20"/>
          <w:szCs w:val="20"/>
        </w:rPr>
        <w:t xml:space="preserve"> </w:t>
      </w:r>
      <w:r w:rsidRPr="00707080">
        <w:rPr>
          <w:spacing w:val="-1"/>
          <w:sz w:val="20"/>
          <w:szCs w:val="20"/>
        </w:rPr>
        <w:t>office.</w:t>
      </w:r>
      <w:r w:rsidRPr="00707080">
        <w:rPr>
          <w:spacing w:val="-9"/>
          <w:sz w:val="20"/>
          <w:szCs w:val="20"/>
        </w:rPr>
        <w:t xml:space="preserve"> </w:t>
      </w:r>
      <w:r w:rsidRPr="00707080">
        <w:rPr>
          <w:sz w:val="20"/>
          <w:szCs w:val="20"/>
        </w:rPr>
        <w:t>Prayer</w:t>
      </w:r>
      <w:r w:rsidRPr="00707080">
        <w:rPr>
          <w:spacing w:val="-5"/>
          <w:sz w:val="20"/>
          <w:szCs w:val="20"/>
        </w:rPr>
        <w:t xml:space="preserve"> </w:t>
      </w:r>
      <w:r w:rsidRPr="00707080">
        <w:rPr>
          <w:sz w:val="20"/>
          <w:szCs w:val="20"/>
        </w:rPr>
        <w:t>list</w:t>
      </w:r>
      <w:r w:rsidRPr="00707080">
        <w:rPr>
          <w:spacing w:val="-10"/>
          <w:sz w:val="20"/>
          <w:szCs w:val="20"/>
        </w:rPr>
        <w:t xml:space="preserve"> </w:t>
      </w:r>
      <w:r w:rsidRPr="00707080">
        <w:rPr>
          <w:sz w:val="20"/>
          <w:szCs w:val="20"/>
        </w:rPr>
        <w:t>is</w:t>
      </w:r>
      <w:r w:rsidRPr="00707080">
        <w:rPr>
          <w:spacing w:val="-9"/>
          <w:sz w:val="20"/>
          <w:szCs w:val="20"/>
        </w:rPr>
        <w:t xml:space="preserve"> </w:t>
      </w:r>
      <w:r w:rsidRPr="00707080">
        <w:rPr>
          <w:sz w:val="20"/>
          <w:szCs w:val="20"/>
        </w:rPr>
        <w:t>shared</w:t>
      </w:r>
      <w:r w:rsidRPr="00707080">
        <w:rPr>
          <w:spacing w:val="-10"/>
          <w:sz w:val="20"/>
          <w:szCs w:val="20"/>
        </w:rPr>
        <w:t xml:space="preserve"> </w:t>
      </w:r>
      <w:r w:rsidRPr="00707080">
        <w:rPr>
          <w:sz w:val="20"/>
          <w:szCs w:val="20"/>
        </w:rPr>
        <w:t>with</w:t>
      </w:r>
      <w:r w:rsidRPr="00707080">
        <w:rPr>
          <w:spacing w:val="-8"/>
          <w:sz w:val="20"/>
          <w:szCs w:val="20"/>
        </w:rPr>
        <w:t xml:space="preserve"> </w:t>
      </w:r>
      <w:r w:rsidRPr="00707080">
        <w:rPr>
          <w:sz w:val="20"/>
          <w:szCs w:val="20"/>
        </w:rPr>
        <w:t>parishioners</w:t>
      </w:r>
      <w:r w:rsidRPr="00707080">
        <w:rPr>
          <w:spacing w:val="-9"/>
          <w:sz w:val="20"/>
          <w:szCs w:val="20"/>
        </w:rPr>
        <w:t xml:space="preserve"> </w:t>
      </w:r>
      <w:r w:rsidRPr="00707080">
        <w:rPr>
          <w:sz w:val="20"/>
          <w:szCs w:val="20"/>
        </w:rPr>
        <w:t>and</w:t>
      </w:r>
      <w:r w:rsidRPr="00707080">
        <w:rPr>
          <w:spacing w:val="-9"/>
          <w:sz w:val="20"/>
          <w:szCs w:val="20"/>
        </w:rPr>
        <w:t xml:space="preserve"> </w:t>
      </w:r>
      <w:r w:rsidRPr="00707080">
        <w:rPr>
          <w:sz w:val="20"/>
          <w:szCs w:val="20"/>
        </w:rPr>
        <w:t>friends</w:t>
      </w:r>
      <w:r w:rsidRPr="00707080">
        <w:rPr>
          <w:spacing w:val="-12"/>
          <w:sz w:val="20"/>
          <w:szCs w:val="20"/>
        </w:rPr>
        <w:t xml:space="preserve"> </w:t>
      </w:r>
      <w:r w:rsidRPr="00707080">
        <w:rPr>
          <w:sz w:val="20"/>
          <w:szCs w:val="20"/>
        </w:rPr>
        <w:t>of</w:t>
      </w:r>
      <w:r w:rsidRPr="00707080">
        <w:rPr>
          <w:spacing w:val="-11"/>
          <w:sz w:val="20"/>
          <w:szCs w:val="20"/>
        </w:rPr>
        <w:t xml:space="preserve"> </w:t>
      </w:r>
      <w:r w:rsidRPr="00707080">
        <w:rPr>
          <w:sz w:val="20"/>
          <w:szCs w:val="20"/>
        </w:rPr>
        <w:t>St.</w:t>
      </w:r>
      <w:r w:rsidRPr="00707080">
        <w:rPr>
          <w:spacing w:val="-9"/>
          <w:sz w:val="20"/>
          <w:szCs w:val="20"/>
        </w:rPr>
        <w:t xml:space="preserve"> </w:t>
      </w:r>
      <w:r w:rsidRPr="00707080">
        <w:rPr>
          <w:sz w:val="20"/>
          <w:szCs w:val="20"/>
        </w:rPr>
        <w:t>Paul’s.</w:t>
      </w:r>
      <w:r w:rsidRPr="00707080">
        <w:rPr>
          <w:spacing w:val="-9"/>
          <w:sz w:val="20"/>
          <w:szCs w:val="20"/>
        </w:rPr>
        <w:t xml:space="preserve"> </w:t>
      </w:r>
      <w:r w:rsidRPr="00707080">
        <w:rPr>
          <w:sz w:val="20"/>
          <w:szCs w:val="20"/>
        </w:rPr>
        <w:t>To</w:t>
      </w:r>
      <w:r w:rsidRPr="00707080">
        <w:rPr>
          <w:spacing w:val="-8"/>
          <w:sz w:val="20"/>
          <w:szCs w:val="20"/>
        </w:rPr>
        <w:t xml:space="preserve"> </w:t>
      </w:r>
      <w:r w:rsidRPr="00707080">
        <w:rPr>
          <w:sz w:val="20"/>
          <w:szCs w:val="20"/>
        </w:rPr>
        <w:t>add</w:t>
      </w:r>
      <w:r w:rsidRPr="00707080">
        <w:rPr>
          <w:spacing w:val="1"/>
          <w:sz w:val="20"/>
          <w:szCs w:val="20"/>
        </w:rPr>
        <w:t xml:space="preserve"> </w:t>
      </w:r>
      <w:r w:rsidRPr="00707080">
        <w:rPr>
          <w:sz w:val="20"/>
          <w:szCs w:val="20"/>
        </w:rPr>
        <w:t>a</w:t>
      </w:r>
      <w:r w:rsidRPr="00707080">
        <w:rPr>
          <w:spacing w:val="-8"/>
          <w:sz w:val="20"/>
          <w:szCs w:val="20"/>
        </w:rPr>
        <w:t xml:space="preserve"> </w:t>
      </w:r>
      <w:r w:rsidRPr="00707080">
        <w:rPr>
          <w:sz w:val="20"/>
          <w:szCs w:val="20"/>
        </w:rPr>
        <w:t>name,</w:t>
      </w:r>
      <w:r w:rsidRPr="00707080">
        <w:rPr>
          <w:spacing w:val="-10"/>
          <w:sz w:val="20"/>
          <w:szCs w:val="20"/>
        </w:rPr>
        <w:t xml:space="preserve"> </w:t>
      </w:r>
      <w:r w:rsidRPr="00707080">
        <w:rPr>
          <w:sz w:val="20"/>
          <w:szCs w:val="20"/>
        </w:rPr>
        <w:t>submit a Prayer Request</w:t>
      </w:r>
      <w:r w:rsidRPr="00707080">
        <w:rPr>
          <w:spacing w:val="-9"/>
          <w:sz w:val="20"/>
          <w:szCs w:val="20"/>
        </w:rPr>
        <w:t xml:space="preserve"> </w:t>
      </w:r>
      <w:r w:rsidRPr="00707080">
        <w:rPr>
          <w:sz w:val="20"/>
          <w:szCs w:val="20"/>
        </w:rPr>
        <w:t>on</w:t>
      </w:r>
      <w:r w:rsidRPr="00707080">
        <w:rPr>
          <w:spacing w:val="-10"/>
          <w:sz w:val="20"/>
          <w:szCs w:val="20"/>
        </w:rPr>
        <w:t xml:space="preserve"> </w:t>
      </w:r>
      <w:r w:rsidRPr="00707080">
        <w:rPr>
          <w:sz w:val="20"/>
          <w:szCs w:val="20"/>
        </w:rPr>
        <w:t>our</w:t>
      </w:r>
      <w:r w:rsidRPr="00707080">
        <w:rPr>
          <w:spacing w:val="-8"/>
          <w:sz w:val="20"/>
          <w:szCs w:val="20"/>
        </w:rPr>
        <w:t xml:space="preserve"> </w:t>
      </w:r>
      <w:r w:rsidRPr="00707080">
        <w:rPr>
          <w:sz w:val="20"/>
          <w:szCs w:val="20"/>
        </w:rPr>
        <w:t>website</w:t>
      </w:r>
      <w:r w:rsidRPr="00707080">
        <w:rPr>
          <w:spacing w:val="-10"/>
          <w:sz w:val="20"/>
          <w:szCs w:val="20"/>
        </w:rPr>
        <w:t xml:space="preserve"> </w:t>
      </w:r>
      <w:r w:rsidRPr="00707080">
        <w:rPr>
          <w:sz w:val="20"/>
          <w:szCs w:val="20"/>
        </w:rPr>
        <w:t>(</w:t>
      </w:r>
      <w:r w:rsidRPr="00707080">
        <w:rPr>
          <w:b/>
          <w:sz w:val="20"/>
          <w:szCs w:val="20"/>
        </w:rPr>
        <w:t>stpaulsoregon.org</w:t>
      </w:r>
      <w:r w:rsidRPr="00707080">
        <w:rPr>
          <w:sz w:val="20"/>
          <w:szCs w:val="20"/>
        </w:rPr>
        <w:t>)</w:t>
      </w:r>
      <w:r w:rsidRPr="00707080">
        <w:rPr>
          <w:spacing w:val="-9"/>
          <w:sz w:val="20"/>
          <w:szCs w:val="20"/>
        </w:rPr>
        <w:t xml:space="preserve"> by clicking the link in the upper right corner of the homepage, </w:t>
      </w:r>
      <w:r w:rsidRPr="00707080">
        <w:rPr>
          <w:sz w:val="20"/>
          <w:szCs w:val="20"/>
        </w:rPr>
        <w:t>or</w:t>
      </w:r>
      <w:r w:rsidRPr="00707080">
        <w:rPr>
          <w:spacing w:val="-9"/>
          <w:sz w:val="20"/>
          <w:szCs w:val="20"/>
        </w:rPr>
        <w:t xml:space="preserve"> </w:t>
      </w:r>
      <w:r w:rsidRPr="00707080">
        <w:rPr>
          <w:sz w:val="20"/>
          <w:szCs w:val="20"/>
        </w:rPr>
        <w:t>send</w:t>
      </w:r>
      <w:r w:rsidRPr="00707080">
        <w:rPr>
          <w:spacing w:val="-9"/>
          <w:sz w:val="20"/>
          <w:szCs w:val="20"/>
        </w:rPr>
        <w:t xml:space="preserve"> </w:t>
      </w:r>
      <w:r w:rsidRPr="00707080">
        <w:rPr>
          <w:sz w:val="20"/>
          <w:szCs w:val="20"/>
        </w:rPr>
        <w:t>us</w:t>
      </w:r>
      <w:r w:rsidRPr="00707080">
        <w:rPr>
          <w:spacing w:val="-12"/>
          <w:sz w:val="20"/>
          <w:szCs w:val="20"/>
        </w:rPr>
        <w:t xml:space="preserve"> </w:t>
      </w:r>
      <w:r w:rsidRPr="00707080">
        <w:rPr>
          <w:sz w:val="20"/>
          <w:szCs w:val="20"/>
        </w:rPr>
        <w:t>an</w:t>
      </w:r>
      <w:r w:rsidRPr="00707080">
        <w:rPr>
          <w:spacing w:val="-9"/>
          <w:sz w:val="20"/>
          <w:szCs w:val="20"/>
        </w:rPr>
        <w:t xml:space="preserve"> </w:t>
      </w:r>
      <w:r w:rsidRPr="00707080">
        <w:rPr>
          <w:sz w:val="20"/>
          <w:szCs w:val="20"/>
        </w:rPr>
        <w:t>email</w:t>
      </w:r>
      <w:r w:rsidRPr="00707080">
        <w:rPr>
          <w:spacing w:val="1"/>
          <w:sz w:val="20"/>
          <w:szCs w:val="20"/>
        </w:rPr>
        <w:t xml:space="preserve"> </w:t>
      </w:r>
      <w:r w:rsidRPr="00707080">
        <w:rPr>
          <w:spacing w:val="-2"/>
          <w:sz w:val="20"/>
          <w:szCs w:val="20"/>
        </w:rPr>
        <w:t xml:space="preserve">at </w:t>
      </w:r>
      <w:hyperlink r:id="rId7">
        <w:r w:rsidRPr="00707080">
          <w:rPr>
            <w:b/>
            <w:spacing w:val="-2"/>
            <w:sz w:val="20"/>
            <w:szCs w:val="20"/>
          </w:rPr>
          <w:t xml:space="preserve">stpauls@stpaulsoregon.org. </w:t>
        </w:r>
      </w:hyperlink>
      <w:r w:rsidRPr="00707080">
        <w:rPr>
          <w:spacing w:val="-2"/>
          <w:sz w:val="20"/>
          <w:szCs w:val="20"/>
        </w:rPr>
        <w:t>You may also call the office (503-362-3661)</w:t>
      </w:r>
      <w:r w:rsidRPr="00707080">
        <w:rPr>
          <w:sz w:val="20"/>
          <w:szCs w:val="20"/>
        </w:rPr>
        <w:t>.</w:t>
      </w:r>
    </w:p>
    <w:p w14:paraId="08C6CCE3" w14:textId="77777777" w:rsidR="001D7E50" w:rsidRPr="00707080" w:rsidRDefault="001D7E50" w:rsidP="001D7E50">
      <w:pPr>
        <w:spacing w:before="202"/>
        <w:ind w:left="1193" w:right="460"/>
        <w:jc w:val="center"/>
        <w:rPr>
          <w:rFonts w:ascii="MinionPro-It"/>
          <w:i/>
          <w:color w:val="948A54" w:themeColor="background2" w:themeShade="80"/>
          <w:sz w:val="20"/>
          <w:szCs w:val="20"/>
        </w:rPr>
      </w:pPr>
      <w:r w:rsidRPr="00707080">
        <w:rPr>
          <w:rFonts w:ascii="MinionPro-It"/>
          <w:i/>
          <w:color w:val="948A54" w:themeColor="background2" w:themeShade="80"/>
          <w:sz w:val="20"/>
          <w:szCs w:val="20"/>
        </w:rPr>
        <w:t>In</w:t>
      </w:r>
      <w:r w:rsidRPr="00707080">
        <w:rPr>
          <w:rFonts w:ascii="MinionPro-It"/>
          <w:i/>
          <w:color w:val="948A54" w:themeColor="background2" w:themeShade="80"/>
          <w:spacing w:val="-2"/>
          <w:sz w:val="20"/>
          <w:szCs w:val="20"/>
        </w:rPr>
        <w:t xml:space="preserve"> </w:t>
      </w:r>
      <w:r w:rsidRPr="00707080">
        <w:rPr>
          <w:rFonts w:ascii="MinionPro-It"/>
          <w:i/>
          <w:color w:val="948A54" w:themeColor="background2" w:themeShade="80"/>
          <w:sz w:val="20"/>
          <w:szCs w:val="20"/>
        </w:rPr>
        <w:t>everything</w:t>
      </w:r>
      <w:r w:rsidRPr="00707080">
        <w:rPr>
          <w:rFonts w:ascii="MinionPro-It"/>
          <w:i/>
          <w:color w:val="948A54" w:themeColor="background2" w:themeShade="80"/>
          <w:spacing w:val="-2"/>
          <w:sz w:val="20"/>
          <w:szCs w:val="20"/>
        </w:rPr>
        <w:t xml:space="preserve"> </w:t>
      </w:r>
      <w:r w:rsidRPr="00707080">
        <w:rPr>
          <w:rFonts w:ascii="MinionPro-It"/>
          <w:i/>
          <w:color w:val="948A54" w:themeColor="background2" w:themeShade="80"/>
          <w:sz w:val="20"/>
          <w:szCs w:val="20"/>
        </w:rPr>
        <w:t>by</w:t>
      </w:r>
      <w:r w:rsidRPr="00707080">
        <w:rPr>
          <w:rFonts w:ascii="MinionPro-It"/>
          <w:i/>
          <w:color w:val="948A54" w:themeColor="background2" w:themeShade="80"/>
          <w:spacing w:val="-2"/>
          <w:sz w:val="20"/>
          <w:szCs w:val="20"/>
        </w:rPr>
        <w:t xml:space="preserve"> </w:t>
      </w:r>
      <w:r w:rsidRPr="00707080">
        <w:rPr>
          <w:rFonts w:ascii="MinionPro-It"/>
          <w:i/>
          <w:color w:val="948A54" w:themeColor="background2" w:themeShade="80"/>
          <w:sz w:val="20"/>
          <w:szCs w:val="20"/>
        </w:rPr>
        <w:t>prayer</w:t>
      </w:r>
      <w:r w:rsidRPr="00707080">
        <w:rPr>
          <w:rFonts w:ascii="MinionPro-It"/>
          <w:i/>
          <w:color w:val="948A54" w:themeColor="background2" w:themeShade="80"/>
          <w:spacing w:val="-2"/>
          <w:sz w:val="20"/>
          <w:szCs w:val="20"/>
        </w:rPr>
        <w:t xml:space="preserve"> </w:t>
      </w:r>
      <w:r w:rsidRPr="00707080">
        <w:rPr>
          <w:rFonts w:ascii="MinionPro-It"/>
          <w:i/>
          <w:color w:val="948A54" w:themeColor="background2" w:themeShade="80"/>
          <w:sz w:val="20"/>
          <w:szCs w:val="20"/>
        </w:rPr>
        <w:t>and</w:t>
      </w:r>
      <w:r w:rsidRPr="00707080">
        <w:rPr>
          <w:rFonts w:ascii="MinionPro-It"/>
          <w:i/>
          <w:color w:val="948A54" w:themeColor="background2" w:themeShade="80"/>
          <w:spacing w:val="-4"/>
          <w:sz w:val="20"/>
          <w:szCs w:val="20"/>
        </w:rPr>
        <w:t xml:space="preserve"> </w:t>
      </w:r>
      <w:r w:rsidRPr="00707080">
        <w:rPr>
          <w:rFonts w:ascii="MinionPro-It"/>
          <w:i/>
          <w:color w:val="948A54" w:themeColor="background2" w:themeShade="80"/>
          <w:sz w:val="20"/>
          <w:szCs w:val="20"/>
        </w:rPr>
        <w:t>supplication</w:t>
      </w:r>
      <w:r w:rsidRPr="00707080">
        <w:rPr>
          <w:rFonts w:ascii="MinionPro-It"/>
          <w:i/>
          <w:color w:val="948A54" w:themeColor="background2" w:themeShade="80"/>
          <w:spacing w:val="-4"/>
          <w:sz w:val="20"/>
          <w:szCs w:val="20"/>
        </w:rPr>
        <w:t xml:space="preserve"> </w:t>
      </w:r>
      <w:r w:rsidRPr="00707080">
        <w:rPr>
          <w:rFonts w:ascii="MinionPro-It"/>
          <w:i/>
          <w:color w:val="948A54" w:themeColor="background2" w:themeShade="80"/>
          <w:sz w:val="20"/>
          <w:szCs w:val="20"/>
        </w:rPr>
        <w:t>with</w:t>
      </w:r>
      <w:r w:rsidRPr="00707080">
        <w:rPr>
          <w:rFonts w:ascii="MinionPro-It"/>
          <w:i/>
          <w:color w:val="948A54" w:themeColor="background2" w:themeShade="80"/>
          <w:spacing w:val="-3"/>
          <w:sz w:val="20"/>
          <w:szCs w:val="20"/>
        </w:rPr>
        <w:t xml:space="preserve"> </w:t>
      </w:r>
      <w:r w:rsidRPr="00707080">
        <w:rPr>
          <w:rFonts w:ascii="MinionPro-It"/>
          <w:i/>
          <w:color w:val="948A54" w:themeColor="background2" w:themeShade="80"/>
          <w:sz w:val="20"/>
          <w:szCs w:val="20"/>
        </w:rPr>
        <w:t>thanksgiving</w:t>
      </w:r>
      <w:r w:rsidRPr="00707080">
        <w:rPr>
          <w:rFonts w:ascii="MinionPro-It"/>
          <w:i/>
          <w:color w:val="948A54" w:themeColor="background2" w:themeShade="80"/>
          <w:spacing w:val="-2"/>
          <w:sz w:val="20"/>
          <w:szCs w:val="20"/>
        </w:rPr>
        <w:t xml:space="preserve"> </w:t>
      </w:r>
      <w:r w:rsidRPr="00707080">
        <w:rPr>
          <w:rFonts w:ascii="MinionPro-It"/>
          <w:i/>
          <w:color w:val="948A54" w:themeColor="background2" w:themeShade="80"/>
          <w:sz w:val="20"/>
          <w:szCs w:val="20"/>
        </w:rPr>
        <w:t>let</w:t>
      </w:r>
      <w:r w:rsidRPr="00707080">
        <w:rPr>
          <w:rFonts w:ascii="MinionPro-It"/>
          <w:i/>
          <w:color w:val="948A54" w:themeColor="background2" w:themeShade="80"/>
          <w:spacing w:val="-5"/>
          <w:sz w:val="20"/>
          <w:szCs w:val="20"/>
        </w:rPr>
        <w:t xml:space="preserve"> </w:t>
      </w:r>
      <w:r w:rsidRPr="00707080">
        <w:rPr>
          <w:rFonts w:ascii="MinionPro-It"/>
          <w:i/>
          <w:color w:val="948A54" w:themeColor="background2" w:themeShade="80"/>
          <w:sz w:val="20"/>
          <w:szCs w:val="20"/>
        </w:rPr>
        <w:t>your</w:t>
      </w:r>
      <w:r w:rsidRPr="00707080">
        <w:rPr>
          <w:rFonts w:ascii="MinionPro-It"/>
          <w:i/>
          <w:color w:val="948A54" w:themeColor="background2" w:themeShade="80"/>
          <w:spacing w:val="-4"/>
          <w:sz w:val="20"/>
          <w:szCs w:val="20"/>
        </w:rPr>
        <w:t xml:space="preserve"> </w:t>
      </w:r>
      <w:r w:rsidRPr="00707080">
        <w:rPr>
          <w:rFonts w:ascii="MinionPro-It"/>
          <w:i/>
          <w:color w:val="948A54" w:themeColor="background2" w:themeShade="80"/>
          <w:sz w:val="20"/>
          <w:szCs w:val="20"/>
        </w:rPr>
        <w:t>requests</w:t>
      </w:r>
      <w:r w:rsidRPr="00707080">
        <w:rPr>
          <w:rFonts w:ascii="MinionPro-It"/>
          <w:i/>
          <w:color w:val="948A54" w:themeColor="background2" w:themeShade="80"/>
          <w:spacing w:val="-5"/>
          <w:sz w:val="20"/>
          <w:szCs w:val="20"/>
        </w:rPr>
        <w:t xml:space="preserve"> </w:t>
      </w:r>
      <w:r w:rsidRPr="00707080">
        <w:rPr>
          <w:rFonts w:ascii="MinionPro-It"/>
          <w:i/>
          <w:color w:val="948A54" w:themeColor="background2" w:themeShade="80"/>
          <w:sz w:val="20"/>
          <w:szCs w:val="20"/>
        </w:rPr>
        <w:t>be</w:t>
      </w:r>
      <w:r w:rsidRPr="00707080">
        <w:rPr>
          <w:rFonts w:ascii="MinionPro-It"/>
          <w:i/>
          <w:color w:val="948A54" w:themeColor="background2" w:themeShade="80"/>
          <w:spacing w:val="-2"/>
          <w:sz w:val="20"/>
          <w:szCs w:val="20"/>
        </w:rPr>
        <w:t xml:space="preserve"> </w:t>
      </w:r>
      <w:r w:rsidRPr="00707080">
        <w:rPr>
          <w:rFonts w:ascii="MinionPro-It"/>
          <w:i/>
          <w:color w:val="948A54" w:themeColor="background2" w:themeShade="80"/>
          <w:sz w:val="20"/>
          <w:szCs w:val="20"/>
        </w:rPr>
        <w:t>made</w:t>
      </w:r>
      <w:r w:rsidRPr="00707080">
        <w:rPr>
          <w:rFonts w:ascii="MinionPro-It"/>
          <w:i/>
          <w:color w:val="948A54" w:themeColor="background2" w:themeShade="80"/>
          <w:spacing w:val="-3"/>
          <w:sz w:val="20"/>
          <w:szCs w:val="20"/>
        </w:rPr>
        <w:t xml:space="preserve"> </w:t>
      </w:r>
      <w:r w:rsidRPr="00707080">
        <w:rPr>
          <w:rFonts w:ascii="MinionPro-It"/>
          <w:i/>
          <w:color w:val="948A54" w:themeColor="background2" w:themeShade="80"/>
          <w:sz w:val="20"/>
          <w:szCs w:val="20"/>
        </w:rPr>
        <w:t>known</w:t>
      </w:r>
      <w:r w:rsidRPr="00707080">
        <w:rPr>
          <w:rFonts w:ascii="MinionPro-It"/>
          <w:i/>
          <w:color w:val="948A54" w:themeColor="background2" w:themeShade="80"/>
          <w:spacing w:val="-2"/>
          <w:sz w:val="20"/>
          <w:szCs w:val="20"/>
        </w:rPr>
        <w:t xml:space="preserve"> </w:t>
      </w:r>
      <w:r w:rsidRPr="00707080">
        <w:rPr>
          <w:rFonts w:ascii="MinionPro-It"/>
          <w:i/>
          <w:color w:val="948A54" w:themeColor="background2" w:themeShade="80"/>
          <w:sz w:val="20"/>
          <w:szCs w:val="20"/>
        </w:rPr>
        <w:t>to</w:t>
      </w:r>
      <w:r w:rsidRPr="00707080">
        <w:rPr>
          <w:rFonts w:ascii="MinionPro-It"/>
          <w:i/>
          <w:color w:val="948A54" w:themeColor="background2" w:themeShade="80"/>
          <w:spacing w:val="-3"/>
          <w:sz w:val="20"/>
          <w:szCs w:val="20"/>
        </w:rPr>
        <w:t xml:space="preserve"> </w:t>
      </w:r>
      <w:r w:rsidRPr="00707080">
        <w:rPr>
          <w:rFonts w:ascii="MinionPro-It"/>
          <w:i/>
          <w:color w:val="948A54" w:themeColor="background2" w:themeShade="80"/>
          <w:sz w:val="20"/>
          <w:szCs w:val="20"/>
        </w:rPr>
        <w:t>God.</w:t>
      </w:r>
    </w:p>
    <w:p w14:paraId="318281A1" w14:textId="118B905B" w:rsidR="00FD53B4" w:rsidRPr="00AD7B1C" w:rsidRDefault="001D7E50" w:rsidP="00AD7B1C">
      <w:pPr>
        <w:spacing w:before="86"/>
        <w:ind w:left="1193" w:right="1051"/>
        <w:jc w:val="center"/>
        <w:rPr>
          <w:color w:val="948A54" w:themeColor="background2" w:themeShade="80"/>
          <w:sz w:val="16"/>
        </w:rPr>
      </w:pPr>
      <w:r w:rsidRPr="006D258E">
        <w:rPr>
          <w:color w:val="948A54" w:themeColor="background2" w:themeShade="80"/>
          <w:sz w:val="16"/>
        </w:rPr>
        <w:t>-Paul’s</w:t>
      </w:r>
      <w:r w:rsidRPr="006D258E">
        <w:rPr>
          <w:color w:val="948A54" w:themeColor="background2" w:themeShade="80"/>
          <w:spacing w:val="-8"/>
          <w:sz w:val="16"/>
        </w:rPr>
        <w:t xml:space="preserve"> </w:t>
      </w:r>
      <w:r w:rsidRPr="006D258E">
        <w:rPr>
          <w:color w:val="948A54" w:themeColor="background2" w:themeShade="80"/>
          <w:sz w:val="16"/>
        </w:rPr>
        <w:t>Letter</w:t>
      </w:r>
      <w:r w:rsidRPr="006D258E">
        <w:rPr>
          <w:color w:val="948A54" w:themeColor="background2" w:themeShade="80"/>
          <w:spacing w:val="-7"/>
          <w:sz w:val="16"/>
        </w:rPr>
        <w:t xml:space="preserve"> </w:t>
      </w:r>
      <w:r w:rsidRPr="006D258E">
        <w:rPr>
          <w:color w:val="948A54" w:themeColor="background2" w:themeShade="80"/>
          <w:sz w:val="16"/>
        </w:rPr>
        <w:t>to</w:t>
      </w:r>
      <w:r w:rsidRPr="006D258E">
        <w:rPr>
          <w:color w:val="948A54" w:themeColor="background2" w:themeShade="80"/>
          <w:spacing w:val="-9"/>
          <w:sz w:val="16"/>
        </w:rPr>
        <w:t xml:space="preserve"> </w:t>
      </w:r>
      <w:r w:rsidRPr="006D258E">
        <w:rPr>
          <w:color w:val="948A54" w:themeColor="background2" w:themeShade="80"/>
          <w:sz w:val="16"/>
        </w:rPr>
        <w:t>the</w:t>
      </w:r>
      <w:r w:rsidRPr="006D258E">
        <w:rPr>
          <w:color w:val="948A54" w:themeColor="background2" w:themeShade="80"/>
          <w:spacing w:val="-10"/>
          <w:sz w:val="16"/>
        </w:rPr>
        <w:t xml:space="preserve"> </w:t>
      </w:r>
      <w:r w:rsidRPr="006D258E">
        <w:rPr>
          <w:color w:val="948A54" w:themeColor="background2" w:themeShade="80"/>
          <w:sz w:val="16"/>
        </w:rPr>
        <w:t>Philippians,</w:t>
      </w:r>
      <w:r w:rsidRPr="006D258E">
        <w:rPr>
          <w:color w:val="948A54" w:themeColor="background2" w:themeShade="80"/>
          <w:spacing w:val="-9"/>
          <w:sz w:val="16"/>
        </w:rPr>
        <w:t xml:space="preserve"> </w:t>
      </w:r>
      <w:r w:rsidRPr="006D258E">
        <w:rPr>
          <w:color w:val="948A54" w:themeColor="background2" w:themeShade="80"/>
          <w:sz w:val="16"/>
        </w:rPr>
        <w:t>4:6</w:t>
      </w:r>
    </w:p>
    <w:sectPr w:rsidR="00FD53B4" w:rsidRPr="00AD7B1C">
      <w:type w:val="continuous"/>
      <w:pgSz w:w="12240" w:h="15840"/>
      <w:pgMar w:top="620" w:right="740" w:bottom="280" w:left="6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610FD0" w14:textId="77777777" w:rsidR="00A977AA" w:rsidRDefault="00A977AA" w:rsidP="00BD128E">
      <w:r>
        <w:separator/>
      </w:r>
    </w:p>
  </w:endnote>
  <w:endnote w:type="continuationSeparator" w:id="0">
    <w:p w14:paraId="1FA3651A" w14:textId="77777777" w:rsidR="00A977AA" w:rsidRDefault="00A977AA" w:rsidP="00BD12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-BoldItalic">
    <w:altName w:val="Georgia"/>
    <w:panose1 w:val="020408020504050902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inionPro-It">
    <w:altName w:val="Cambria"/>
    <w:panose1 w:val="020B0604020202020204"/>
    <w:charset w:val="00"/>
    <w:family w:val="roman"/>
    <w:notTrueType/>
    <w:pitch w:val="variable"/>
    <w:sig w:usb0="60000287" w:usb1="00000001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8B63D1" w14:textId="77777777" w:rsidR="00A977AA" w:rsidRDefault="00A977AA" w:rsidP="00BD128E">
      <w:r>
        <w:separator/>
      </w:r>
    </w:p>
  </w:footnote>
  <w:footnote w:type="continuationSeparator" w:id="0">
    <w:p w14:paraId="7CB6603A" w14:textId="77777777" w:rsidR="00A977AA" w:rsidRDefault="00A977AA" w:rsidP="00BD128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Q0NjEyNjOyMDA1MzZR0lEKTi0uzszPAykwrAUAgFUxoiwAAAA="/>
  </w:docVars>
  <w:rsids>
    <w:rsidRoot w:val="00FD53B4"/>
    <w:rsid w:val="0000125B"/>
    <w:rsid w:val="0000521B"/>
    <w:rsid w:val="000074A2"/>
    <w:rsid w:val="000166E6"/>
    <w:rsid w:val="00026BFE"/>
    <w:rsid w:val="0002741B"/>
    <w:rsid w:val="00036C6A"/>
    <w:rsid w:val="000370FE"/>
    <w:rsid w:val="00040DAD"/>
    <w:rsid w:val="00046462"/>
    <w:rsid w:val="00047FEE"/>
    <w:rsid w:val="00052903"/>
    <w:rsid w:val="0005425B"/>
    <w:rsid w:val="00060135"/>
    <w:rsid w:val="00060A04"/>
    <w:rsid w:val="00061DEA"/>
    <w:rsid w:val="000626A2"/>
    <w:rsid w:val="00062752"/>
    <w:rsid w:val="000636BD"/>
    <w:rsid w:val="00070557"/>
    <w:rsid w:val="00071FD6"/>
    <w:rsid w:val="00072B15"/>
    <w:rsid w:val="00075EF6"/>
    <w:rsid w:val="000775E1"/>
    <w:rsid w:val="00090F76"/>
    <w:rsid w:val="000942E2"/>
    <w:rsid w:val="00096BB1"/>
    <w:rsid w:val="000B1C60"/>
    <w:rsid w:val="000B2DDC"/>
    <w:rsid w:val="000B616F"/>
    <w:rsid w:val="000D15C0"/>
    <w:rsid w:val="000D554B"/>
    <w:rsid w:val="000D6023"/>
    <w:rsid w:val="000D7B3F"/>
    <w:rsid w:val="000E344B"/>
    <w:rsid w:val="000E3C17"/>
    <w:rsid w:val="000E4454"/>
    <w:rsid w:val="000F6AB0"/>
    <w:rsid w:val="000F7009"/>
    <w:rsid w:val="00100EC1"/>
    <w:rsid w:val="00101612"/>
    <w:rsid w:val="00101C14"/>
    <w:rsid w:val="00102803"/>
    <w:rsid w:val="00102C96"/>
    <w:rsid w:val="00107249"/>
    <w:rsid w:val="0011312C"/>
    <w:rsid w:val="001218BB"/>
    <w:rsid w:val="001305B9"/>
    <w:rsid w:val="001310DB"/>
    <w:rsid w:val="001348A3"/>
    <w:rsid w:val="0013606D"/>
    <w:rsid w:val="00140CBB"/>
    <w:rsid w:val="001460BB"/>
    <w:rsid w:val="00146E09"/>
    <w:rsid w:val="001523CC"/>
    <w:rsid w:val="001525B3"/>
    <w:rsid w:val="00156375"/>
    <w:rsid w:val="00161DC6"/>
    <w:rsid w:val="00162640"/>
    <w:rsid w:val="00162D63"/>
    <w:rsid w:val="0016464A"/>
    <w:rsid w:val="00171F36"/>
    <w:rsid w:val="00172284"/>
    <w:rsid w:val="00173169"/>
    <w:rsid w:val="00175018"/>
    <w:rsid w:val="00177463"/>
    <w:rsid w:val="0018017D"/>
    <w:rsid w:val="00183F6A"/>
    <w:rsid w:val="00185608"/>
    <w:rsid w:val="00186A57"/>
    <w:rsid w:val="001915E5"/>
    <w:rsid w:val="00191E75"/>
    <w:rsid w:val="00192F10"/>
    <w:rsid w:val="00195CF4"/>
    <w:rsid w:val="001A4F10"/>
    <w:rsid w:val="001A5E6C"/>
    <w:rsid w:val="001B5EF8"/>
    <w:rsid w:val="001D492E"/>
    <w:rsid w:val="001D4ECC"/>
    <w:rsid w:val="001D71A9"/>
    <w:rsid w:val="001D75AF"/>
    <w:rsid w:val="001D7E50"/>
    <w:rsid w:val="001E014E"/>
    <w:rsid w:val="001E2808"/>
    <w:rsid w:val="001E50FD"/>
    <w:rsid w:val="001F4053"/>
    <w:rsid w:val="001F4D73"/>
    <w:rsid w:val="001F5B78"/>
    <w:rsid w:val="00200B4B"/>
    <w:rsid w:val="0020550A"/>
    <w:rsid w:val="002108D9"/>
    <w:rsid w:val="00220D06"/>
    <w:rsid w:val="00220E70"/>
    <w:rsid w:val="00226EA3"/>
    <w:rsid w:val="00233A7D"/>
    <w:rsid w:val="0023417B"/>
    <w:rsid w:val="002341F7"/>
    <w:rsid w:val="00235909"/>
    <w:rsid w:val="00235EE0"/>
    <w:rsid w:val="002367A9"/>
    <w:rsid w:val="00236854"/>
    <w:rsid w:val="0024353B"/>
    <w:rsid w:val="0024615E"/>
    <w:rsid w:val="002473AC"/>
    <w:rsid w:val="002516B8"/>
    <w:rsid w:val="00255829"/>
    <w:rsid w:val="002612D3"/>
    <w:rsid w:val="00261E8D"/>
    <w:rsid w:val="00266710"/>
    <w:rsid w:val="0026711D"/>
    <w:rsid w:val="00272404"/>
    <w:rsid w:val="002742FA"/>
    <w:rsid w:val="002805B9"/>
    <w:rsid w:val="002824C8"/>
    <w:rsid w:val="00292B01"/>
    <w:rsid w:val="002941CF"/>
    <w:rsid w:val="00295A80"/>
    <w:rsid w:val="00297319"/>
    <w:rsid w:val="002977CE"/>
    <w:rsid w:val="002A331E"/>
    <w:rsid w:val="002A4BC1"/>
    <w:rsid w:val="002A5FC4"/>
    <w:rsid w:val="002A6C6E"/>
    <w:rsid w:val="002A7EC8"/>
    <w:rsid w:val="002B05F3"/>
    <w:rsid w:val="002B3BDF"/>
    <w:rsid w:val="002C3936"/>
    <w:rsid w:val="002C5ACD"/>
    <w:rsid w:val="002C6EAC"/>
    <w:rsid w:val="002D4474"/>
    <w:rsid w:val="002E1982"/>
    <w:rsid w:val="002E31DD"/>
    <w:rsid w:val="002E33F8"/>
    <w:rsid w:val="002E45B6"/>
    <w:rsid w:val="002F17D7"/>
    <w:rsid w:val="002F17E6"/>
    <w:rsid w:val="002F22CD"/>
    <w:rsid w:val="002F516D"/>
    <w:rsid w:val="00300ED9"/>
    <w:rsid w:val="00302F01"/>
    <w:rsid w:val="0030445E"/>
    <w:rsid w:val="00304F91"/>
    <w:rsid w:val="003102F5"/>
    <w:rsid w:val="00310783"/>
    <w:rsid w:val="00315C7F"/>
    <w:rsid w:val="00315DE7"/>
    <w:rsid w:val="00320320"/>
    <w:rsid w:val="003232D6"/>
    <w:rsid w:val="00323657"/>
    <w:rsid w:val="00324295"/>
    <w:rsid w:val="00334D2F"/>
    <w:rsid w:val="003426F7"/>
    <w:rsid w:val="0034666F"/>
    <w:rsid w:val="00347B68"/>
    <w:rsid w:val="00350F08"/>
    <w:rsid w:val="00362D6E"/>
    <w:rsid w:val="003635F7"/>
    <w:rsid w:val="00365C8A"/>
    <w:rsid w:val="00366B3C"/>
    <w:rsid w:val="00370A26"/>
    <w:rsid w:val="00371172"/>
    <w:rsid w:val="0037183D"/>
    <w:rsid w:val="00373674"/>
    <w:rsid w:val="00391C2D"/>
    <w:rsid w:val="003929E5"/>
    <w:rsid w:val="0039623F"/>
    <w:rsid w:val="003A3546"/>
    <w:rsid w:val="003B0891"/>
    <w:rsid w:val="003B4C77"/>
    <w:rsid w:val="003B77BE"/>
    <w:rsid w:val="003C1DE2"/>
    <w:rsid w:val="003C3B6A"/>
    <w:rsid w:val="003C5E80"/>
    <w:rsid w:val="003E0C80"/>
    <w:rsid w:val="003E4820"/>
    <w:rsid w:val="003F16F7"/>
    <w:rsid w:val="003F210F"/>
    <w:rsid w:val="00400FA2"/>
    <w:rsid w:val="00402476"/>
    <w:rsid w:val="00404C1C"/>
    <w:rsid w:val="00405C60"/>
    <w:rsid w:val="00411AB1"/>
    <w:rsid w:val="00417D8F"/>
    <w:rsid w:val="004212DF"/>
    <w:rsid w:val="004263D2"/>
    <w:rsid w:val="00427CB5"/>
    <w:rsid w:val="0043063F"/>
    <w:rsid w:val="00430B72"/>
    <w:rsid w:val="004310C9"/>
    <w:rsid w:val="00433759"/>
    <w:rsid w:val="00433A6F"/>
    <w:rsid w:val="00433EF0"/>
    <w:rsid w:val="00436150"/>
    <w:rsid w:val="00437A58"/>
    <w:rsid w:val="00442E60"/>
    <w:rsid w:val="004432B6"/>
    <w:rsid w:val="004472DE"/>
    <w:rsid w:val="00455AF4"/>
    <w:rsid w:val="00455DBE"/>
    <w:rsid w:val="00457A98"/>
    <w:rsid w:val="00460218"/>
    <w:rsid w:val="004608A7"/>
    <w:rsid w:val="004635D1"/>
    <w:rsid w:val="00464039"/>
    <w:rsid w:val="004667C4"/>
    <w:rsid w:val="0047128F"/>
    <w:rsid w:val="00471D64"/>
    <w:rsid w:val="004752B0"/>
    <w:rsid w:val="00475D67"/>
    <w:rsid w:val="00484242"/>
    <w:rsid w:val="00484794"/>
    <w:rsid w:val="004865BC"/>
    <w:rsid w:val="00486FC2"/>
    <w:rsid w:val="00487F31"/>
    <w:rsid w:val="0049438C"/>
    <w:rsid w:val="004A0A98"/>
    <w:rsid w:val="004A144B"/>
    <w:rsid w:val="004A4210"/>
    <w:rsid w:val="004A4D68"/>
    <w:rsid w:val="004A6F32"/>
    <w:rsid w:val="004B5BB1"/>
    <w:rsid w:val="004D10CC"/>
    <w:rsid w:val="004D1ADF"/>
    <w:rsid w:val="004D60DD"/>
    <w:rsid w:val="004D6799"/>
    <w:rsid w:val="004E39EF"/>
    <w:rsid w:val="004E491B"/>
    <w:rsid w:val="004E701F"/>
    <w:rsid w:val="004F236F"/>
    <w:rsid w:val="004F5489"/>
    <w:rsid w:val="004F6BE6"/>
    <w:rsid w:val="004F7C22"/>
    <w:rsid w:val="0050267E"/>
    <w:rsid w:val="00506698"/>
    <w:rsid w:val="0050671B"/>
    <w:rsid w:val="00506734"/>
    <w:rsid w:val="00510FB3"/>
    <w:rsid w:val="00511FD7"/>
    <w:rsid w:val="0051333E"/>
    <w:rsid w:val="00514375"/>
    <w:rsid w:val="005161F1"/>
    <w:rsid w:val="00516E73"/>
    <w:rsid w:val="005170C2"/>
    <w:rsid w:val="00520CA2"/>
    <w:rsid w:val="00522C27"/>
    <w:rsid w:val="00525CD3"/>
    <w:rsid w:val="0052619F"/>
    <w:rsid w:val="005317CB"/>
    <w:rsid w:val="0053422A"/>
    <w:rsid w:val="0054738A"/>
    <w:rsid w:val="00547DA1"/>
    <w:rsid w:val="00551F99"/>
    <w:rsid w:val="0055268C"/>
    <w:rsid w:val="00554495"/>
    <w:rsid w:val="005565E5"/>
    <w:rsid w:val="00560299"/>
    <w:rsid w:val="00560E1B"/>
    <w:rsid w:val="00565F44"/>
    <w:rsid w:val="00572C0C"/>
    <w:rsid w:val="005778D8"/>
    <w:rsid w:val="00590B2A"/>
    <w:rsid w:val="00594CE7"/>
    <w:rsid w:val="00594D32"/>
    <w:rsid w:val="005950D2"/>
    <w:rsid w:val="0059527D"/>
    <w:rsid w:val="005A04F2"/>
    <w:rsid w:val="005A4310"/>
    <w:rsid w:val="005A5F3C"/>
    <w:rsid w:val="005A66A8"/>
    <w:rsid w:val="005B6FCC"/>
    <w:rsid w:val="005C47AF"/>
    <w:rsid w:val="005D0C21"/>
    <w:rsid w:val="005D470B"/>
    <w:rsid w:val="005D4FA8"/>
    <w:rsid w:val="005D7600"/>
    <w:rsid w:val="005E305C"/>
    <w:rsid w:val="005E6135"/>
    <w:rsid w:val="005E6F57"/>
    <w:rsid w:val="005E7BC9"/>
    <w:rsid w:val="005F36A9"/>
    <w:rsid w:val="005F3944"/>
    <w:rsid w:val="005F54CC"/>
    <w:rsid w:val="005F6697"/>
    <w:rsid w:val="00604137"/>
    <w:rsid w:val="0060460F"/>
    <w:rsid w:val="00606024"/>
    <w:rsid w:val="00606D03"/>
    <w:rsid w:val="00607E13"/>
    <w:rsid w:val="00611639"/>
    <w:rsid w:val="00615DB0"/>
    <w:rsid w:val="006172C2"/>
    <w:rsid w:val="00623B91"/>
    <w:rsid w:val="00631F0B"/>
    <w:rsid w:val="006406A7"/>
    <w:rsid w:val="00641AA9"/>
    <w:rsid w:val="0064499D"/>
    <w:rsid w:val="00644E7A"/>
    <w:rsid w:val="006507B3"/>
    <w:rsid w:val="006634A1"/>
    <w:rsid w:val="00671325"/>
    <w:rsid w:val="00672B35"/>
    <w:rsid w:val="006744A0"/>
    <w:rsid w:val="00685887"/>
    <w:rsid w:val="006905ED"/>
    <w:rsid w:val="00691C05"/>
    <w:rsid w:val="00694740"/>
    <w:rsid w:val="006A2713"/>
    <w:rsid w:val="006A707D"/>
    <w:rsid w:val="006B2960"/>
    <w:rsid w:val="006B31C7"/>
    <w:rsid w:val="006B40C3"/>
    <w:rsid w:val="006B4295"/>
    <w:rsid w:val="006B5EA4"/>
    <w:rsid w:val="006C2278"/>
    <w:rsid w:val="006C22A5"/>
    <w:rsid w:val="006C372B"/>
    <w:rsid w:val="006C4CC5"/>
    <w:rsid w:val="006C7A25"/>
    <w:rsid w:val="006D0585"/>
    <w:rsid w:val="006D0878"/>
    <w:rsid w:val="006D258E"/>
    <w:rsid w:val="006D2935"/>
    <w:rsid w:val="006D6F8F"/>
    <w:rsid w:val="006D7AC3"/>
    <w:rsid w:val="006E42AC"/>
    <w:rsid w:val="006E45ED"/>
    <w:rsid w:val="006E6978"/>
    <w:rsid w:val="006F0416"/>
    <w:rsid w:val="006F3772"/>
    <w:rsid w:val="006F59A7"/>
    <w:rsid w:val="006F59B2"/>
    <w:rsid w:val="0070032F"/>
    <w:rsid w:val="0070311D"/>
    <w:rsid w:val="00704661"/>
    <w:rsid w:val="00704A17"/>
    <w:rsid w:val="00707080"/>
    <w:rsid w:val="00707412"/>
    <w:rsid w:val="0070762C"/>
    <w:rsid w:val="007077D8"/>
    <w:rsid w:val="00707806"/>
    <w:rsid w:val="00707ECB"/>
    <w:rsid w:val="00711234"/>
    <w:rsid w:val="00713E01"/>
    <w:rsid w:val="00717023"/>
    <w:rsid w:val="00717E01"/>
    <w:rsid w:val="0072364E"/>
    <w:rsid w:val="0072451A"/>
    <w:rsid w:val="007300A8"/>
    <w:rsid w:val="0073025A"/>
    <w:rsid w:val="00734362"/>
    <w:rsid w:val="0073571B"/>
    <w:rsid w:val="00735C7D"/>
    <w:rsid w:val="00735ED6"/>
    <w:rsid w:val="00744B30"/>
    <w:rsid w:val="00744F99"/>
    <w:rsid w:val="00746EAC"/>
    <w:rsid w:val="007545F3"/>
    <w:rsid w:val="007612DD"/>
    <w:rsid w:val="00764C98"/>
    <w:rsid w:val="007661D0"/>
    <w:rsid w:val="00770853"/>
    <w:rsid w:val="007727C4"/>
    <w:rsid w:val="00782AFC"/>
    <w:rsid w:val="00786690"/>
    <w:rsid w:val="0079047A"/>
    <w:rsid w:val="00790732"/>
    <w:rsid w:val="007929F7"/>
    <w:rsid w:val="00794347"/>
    <w:rsid w:val="007A2469"/>
    <w:rsid w:val="007A4D3A"/>
    <w:rsid w:val="007A7B96"/>
    <w:rsid w:val="007B006B"/>
    <w:rsid w:val="007B37A5"/>
    <w:rsid w:val="007B5079"/>
    <w:rsid w:val="007B51B7"/>
    <w:rsid w:val="007B5E93"/>
    <w:rsid w:val="007C4835"/>
    <w:rsid w:val="007D062D"/>
    <w:rsid w:val="007D184B"/>
    <w:rsid w:val="007D6366"/>
    <w:rsid w:val="007E31B7"/>
    <w:rsid w:val="007E5182"/>
    <w:rsid w:val="007E5A54"/>
    <w:rsid w:val="007E75D6"/>
    <w:rsid w:val="007E7B35"/>
    <w:rsid w:val="007F5447"/>
    <w:rsid w:val="007F5E5D"/>
    <w:rsid w:val="007F7414"/>
    <w:rsid w:val="00800C86"/>
    <w:rsid w:val="00801E03"/>
    <w:rsid w:val="00803C4A"/>
    <w:rsid w:val="00806A34"/>
    <w:rsid w:val="00812295"/>
    <w:rsid w:val="0081338E"/>
    <w:rsid w:val="008159A8"/>
    <w:rsid w:val="00816E7E"/>
    <w:rsid w:val="0082230A"/>
    <w:rsid w:val="00823307"/>
    <w:rsid w:val="00823EFE"/>
    <w:rsid w:val="00825CF3"/>
    <w:rsid w:val="00831B83"/>
    <w:rsid w:val="0083506D"/>
    <w:rsid w:val="008355A1"/>
    <w:rsid w:val="00837B3E"/>
    <w:rsid w:val="008412FC"/>
    <w:rsid w:val="00841893"/>
    <w:rsid w:val="0084226E"/>
    <w:rsid w:val="00845CB5"/>
    <w:rsid w:val="00850D81"/>
    <w:rsid w:val="0086013E"/>
    <w:rsid w:val="008606DA"/>
    <w:rsid w:val="008646B9"/>
    <w:rsid w:val="00864F9E"/>
    <w:rsid w:val="00866107"/>
    <w:rsid w:val="0087236B"/>
    <w:rsid w:val="0087413A"/>
    <w:rsid w:val="0087678E"/>
    <w:rsid w:val="00877C7A"/>
    <w:rsid w:val="00881159"/>
    <w:rsid w:val="00883CCF"/>
    <w:rsid w:val="0088755C"/>
    <w:rsid w:val="008A53AE"/>
    <w:rsid w:val="008A7378"/>
    <w:rsid w:val="008B242A"/>
    <w:rsid w:val="008B41FE"/>
    <w:rsid w:val="008D23B7"/>
    <w:rsid w:val="008D2EB4"/>
    <w:rsid w:val="008E4D31"/>
    <w:rsid w:val="008E62AE"/>
    <w:rsid w:val="008E77B5"/>
    <w:rsid w:val="008F0514"/>
    <w:rsid w:val="008F32C2"/>
    <w:rsid w:val="008F46A3"/>
    <w:rsid w:val="008F66EC"/>
    <w:rsid w:val="008F6899"/>
    <w:rsid w:val="008F6DB3"/>
    <w:rsid w:val="0090309E"/>
    <w:rsid w:val="0090329C"/>
    <w:rsid w:val="00903590"/>
    <w:rsid w:val="00906900"/>
    <w:rsid w:val="00911AB2"/>
    <w:rsid w:val="00920CBD"/>
    <w:rsid w:val="00923A3E"/>
    <w:rsid w:val="00927A85"/>
    <w:rsid w:val="00930573"/>
    <w:rsid w:val="00931E40"/>
    <w:rsid w:val="009335F4"/>
    <w:rsid w:val="0093487A"/>
    <w:rsid w:val="00936BFC"/>
    <w:rsid w:val="00936EE1"/>
    <w:rsid w:val="009372A5"/>
    <w:rsid w:val="0094702E"/>
    <w:rsid w:val="00952BE6"/>
    <w:rsid w:val="0095509E"/>
    <w:rsid w:val="00956022"/>
    <w:rsid w:val="00956B5A"/>
    <w:rsid w:val="00962B5F"/>
    <w:rsid w:val="00971193"/>
    <w:rsid w:val="00980AAD"/>
    <w:rsid w:val="00984C20"/>
    <w:rsid w:val="009856CB"/>
    <w:rsid w:val="00986530"/>
    <w:rsid w:val="00987881"/>
    <w:rsid w:val="00987FD8"/>
    <w:rsid w:val="00990187"/>
    <w:rsid w:val="00991C6D"/>
    <w:rsid w:val="0099398A"/>
    <w:rsid w:val="00995468"/>
    <w:rsid w:val="009A10A0"/>
    <w:rsid w:val="009A5F27"/>
    <w:rsid w:val="009A64EF"/>
    <w:rsid w:val="009A69A4"/>
    <w:rsid w:val="009B0FB4"/>
    <w:rsid w:val="009B41E4"/>
    <w:rsid w:val="009B465D"/>
    <w:rsid w:val="009B471D"/>
    <w:rsid w:val="009B51D5"/>
    <w:rsid w:val="009C1D1B"/>
    <w:rsid w:val="009C600A"/>
    <w:rsid w:val="009D054B"/>
    <w:rsid w:val="009D05F8"/>
    <w:rsid w:val="009D57D0"/>
    <w:rsid w:val="009E2CF5"/>
    <w:rsid w:val="009E4961"/>
    <w:rsid w:val="009E6E4D"/>
    <w:rsid w:val="009F31B2"/>
    <w:rsid w:val="009F5229"/>
    <w:rsid w:val="00A060C8"/>
    <w:rsid w:val="00A133B1"/>
    <w:rsid w:val="00A1394D"/>
    <w:rsid w:val="00A13E89"/>
    <w:rsid w:val="00A226C0"/>
    <w:rsid w:val="00A27E2F"/>
    <w:rsid w:val="00A44578"/>
    <w:rsid w:val="00A457F7"/>
    <w:rsid w:val="00A478AF"/>
    <w:rsid w:val="00A500B6"/>
    <w:rsid w:val="00A51E82"/>
    <w:rsid w:val="00A54390"/>
    <w:rsid w:val="00A5643A"/>
    <w:rsid w:val="00A63CBF"/>
    <w:rsid w:val="00A65641"/>
    <w:rsid w:val="00A673CC"/>
    <w:rsid w:val="00A73259"/>
    <w:rsid w:val="00A80E6E"/>
    <w:rsid w:val="00A8117B"/>
    <w:rsid w:val="00A82CE3"/>
    <w:rsid w:val="00A851F1"/>
    <w:rsid w:val="00A8692F"/>
    <w:rsid w:val="00A86A22"/>
    <w:rsid w:val="00A86CFA"/>
    <w:rsid w:val="00A932DF"/>
    <w:rsid w:val="00A9682B"/>
    <w:rsid w:val="00A977AA"/>
    <w:rsid w:val="00A97CE6"/>
    <w:rsid w:val="00AA0150"/>
    <w:rsid w:val="00AA0B81"/>
    <w:rsid w:val="00AA5B41"/>
    <w:rsid w:val="00AB379B"/>
    <w:rsid w:val="00AB765F"/>
    <w:rsid w:val="00AC0CA9"/>
    <w:rsid w:val="00AC14D6"/>
    <w:rsid w:val="00AC35AA"/>
    <w:rsid w:val="00AC50A7"/>
    <w:rsid w:val="00AC5B03"/>
    <w:rsid w:val="00AD295F"/>
    <w:rsid w:val="00AD2F11"/>
    <w:rsid w:val="00AD41A1"/>
    <w:rsid w:val="00AD7B1C"/>
    <w:rsid w:val="00AE0A52"/>
    <w:rsid w:val="00AE4528"/>
    <w:rsid w:val="00AE5202"/>
    <w:rsid w:val="00AE5665"/>
    <w:rsid w:val="00AE58A3"/>
    <w:rsid w:val="00AE6D11"/>
    <w:rsid w:val="00AF0EB1"/>
    <w:rsid w:val="00AF1ACF"/>
    <w:rsid w:val="00AF2E7D"/>
    <w:rsid w:val="00AF7905"/>
    <w:rsid w:val="00B00CA2"/>
    <w:rsid w:val="00B05491"/>
    <w:rsid w:val="00B05D66"/>
    <w:rsid w:val="00B16998"/>
    <w:rsid w:val="00B16C19"/>
    <w:rsid w:val="00B21941"/>
    <w:rsid w:val="00B21DC5"/>
    <w:rsid w:val="00B274EC"/>
    <w:rsid w:val="00B33247"/>
    <w:rsid w:val="00B44FE9"/>
    <w:rsid w:val="00B476C1"/>
    <w:rsid w:val="00B4773B"/>
    <w:rsid w:val="00B51815"/>
    <w:rsid w:val="00B52119"/>
    <w:rsid w:val="00B53401"/>
    <w:rsid w:val="00B54600"/>
    <w:rsid w:val="00B56363"/>
    <w:rsid w:val="00B61B56"/>
    <w:rsid w:val="00B73906"/>
    <w:rsid w:val="00B82EBC"/>
    <w:rsid w:val="00B877A3"/>
    <w:rsid w:val="00B90B31"/>
    <w:rsid w:val="00BA2AC2"/>
    <w:rsid w:val="00BA3395"/>
    <w:rsid w:val="00BA413B"/>
    <w:rsid w:val="00BB16C4"/>
    <w:rsid w:val="00BB178F"/>
    <w:rsid w:val="00BB2E14"/>
    <w:rsid w:val="00BC5473"/>
    <w:rsid w:val="00BC5E9B"/>
    <w:rsid w:val="00BC60A1"/>
    <w:rsid w:val="00BC6421"/>
    <w:rsid w:val="00BC79EC"/>
    <w:rsid w:val="00BD06E9"/>
    <w:rsid w:val="00BD128E"/>
    <w:rsid w:val="00BD2FD4"/>
    <w:rsid w:val="00BD48D0"/>
    <w:rsid w:val="00BD48F1"/>
    <w:rsid w:val="00BD63A4"/>
    <w:rsid w:val="00BE419D"/>
    <w:rsid w:val="00BE6E27"/>
    <w:rsid w:val="00BF0551"/>
    <w:rsid w:val="00BF3B71"/>
    <w:rsid w:val="00C01016"/>
    <w:rsid w:val="00C03413"/>
    <w:rsid w:val="00C060E8"/>
    <w:rsid w:val="00C10543"/>
    <w:rsid w:val="00C13739"/>
    <w:rsid w:val="00C14F01"/>
    <w:rsid w:val="00C2198F"/>
    <w:rsid w:val="00C30FFE"/>
    <w:rsid w:val="00C316A4"/>
    <w:rsid w:val="00C32A2C"/>
    <w:rsid w:val="00C42F04"/>
    <w:rsid w:val="00C44F4D"/>
    <w:rsid w:val="00C453AC"/>
    <w:rsid w:val="00C52B96"/>
    <w:rsid w:val="00C57AAB"/>
    <w:rsid w:val="00C61118"/>
    <w:rsid w:val="00C62FF2"/>
    <w:rsid w:val="00C63468"/>
    <w:rsid w:val="00C63ED2"/>
    <w:rsid w:val="00C65B13"/>
    <w:rsid w:val="00C72EFF"/>
    <w:rsid w:val="00C75179"/>
    <w:rsid w:val="00C76608"/>
    <w:rsid w:val="00C77E4E"/>
    <w:rsid w:val="00C80E54"/>
    <w:rsid w:val="00C82944"/>
    <w:rsid w:val="00C846C1"/>
    <w:rsid w:val="00C851B8"/>
    <w:rsid w:val="00C8585C"/>
    <w:rsid w:val="00C85BD6"/>
    <w:rsid w:val="00C86015"/>
    <w:rsid w:val="00C86DE3"/>
    <w:rsid w:val="00C87042"/>
    <w:rsid w:val="00C90888"/>
    <w:rsid w:val="00C90BE6"/>
    <w:rsid w:val="00C90DB1"/>
    <w:rsid w:val="00CA27C8"/>
    <w:rsid w:val="00CA585D"/>
    <w:rsid w:val="00CB27D5"/>
    <w:rsid w:val="00CB2FC5"/>
    <w:rsid w:val="00CB4C4F"/>
    <w:rsid w:val="00CB5D5B"/>
    <w:rsid w:val="00CC176E"/>
    <w:rsid w:val="00CC590E"/>
    <w:rsid w:val="00CD4986"/>
    <w:rsid w:val="00CD5B2F"/>
    <w:rsid w:val="00CD702E"/>
    <w:rsid w:val="00CF0B7A"/>
    <w:rsid w:val="00CF2BF0"/>
    <w:rsid w:val="00CF71D8"/>
    <w:rsid w:val="00D0064E"/>
    <w:rsid w:val="00D00D91"/>
    <w:rsid w:val="00D03252"/>
    <w:rsid w:val="00D03798"/>
    <w:rsid w:val="00D075A3"/>
    <w:rsid w:val="00D1363B"/>
    <w:rsid w:val="00D168B0"/>
    <w:rsid w:val="00D16F0B"/>
    <w:rsid w:val="00D1751A"/>
    <w:rsid w:val="00D176D8"/>
    <w:rsid w:val="00D22195"/>
    <w:rsid w:val="00D239D3"/>
    <w:rsid w:val="00D27265"/>
    <w:rsid w:val="00D30846"/>
    <w:rsid w:val="00D319A7"/>
    <w:rsid w:val="00D340DD"/>
    <w:rsid w:val="00D36140"/>
    <w:rsid w:val="00D36685"/>
    <w:rsid w:val="00D36DBE"/>
    <w:rsid w:val="00D47072"/>
    <w:rsid w:val="00D51D95"/>
    <w:rsid w:val="00D53AB1"/>
    <w:rsid w:val="00D56BFE"/>
    <w:rsid w:val="00D60535"/>
    <w:rsid w:val="00D61467"/>
    <w:rsid w:val="00D61AF0"/>
    <w:rsid w:val="00D631EE"/>
    <w:rsid w:val="00D63A2E"/>
    <w:rsid w:val="00D63AB3"/>
    <w:rsid w:val="00D65FDB"/>
    <w:rsid w:val="00D67CD8"/>
    <w:rsid w:val="00D731A6"/>
    <w:rsid w:val="00D800E5"/>
    <w:rsid w:val="00D81CDD"/>
    <w:rsid w:val="00D83298"/>
    <w:rsid w:val="00D83A53"/>
    <w:rsid w:val="00D857AE"/>
    <w:rsid w:val="00D948AD"/>
    <w:rsid w:val="00DA3706"/>
    <w:rsid w:val="00DA6039"/>
    <w:rsid w:val="00DB118F"/>
    <w:rsid w:val="00DB237D"/>
    <w:rsid w:val="00DB2FE2"/>
    <w:rsid w:val="00DB48C1"/>
    <w:rsid w:val="00DB69B7"/>
    <w:rsid w:val="00DC09E4"/>
    <w:rsid w:val="00DC19D0"/>
    <w:rsid w:val="00DC37BB"/>
    <w:rsid w:val="00DC54EF"/>
    <w:rsid w:val="00DC7519"/>
    <w:rsid w:val="00DD07E6"/>
    <w:rsid w:val="00DD2059"/>
    <w:rsid w:val="00DD3465"/>
    <w:rsid w:val="00DD5303"/>
    <w:rsid w:val="00DE40DC"/>
    <w:rsid w:val="00DE4F15"/>
    <w:rsid w:val="00DF071B"/>
    <w:rsid w:val="00DF26F1"/>
    <w:rsid w:val="00DF64C6"/>
    <w:rsid w:val="00E04D7F"/>
    <w:rsid w:val="00E065CE"/>
    <w:rsid w:val="00E065F2"/>
    <w:rsid w:val="00E24A43"/>
    <w:rsid w:val="00E342B4"/>
    <w:rsid w:val="00E34A9D"/>
    <w:rsid w:val="00E4091F"/>
    <w:rsid w:val="00E409E3"/>
    <w:rsid w:val="00E42F6E"/>
    <w:rsid w:val="00E47B97"/>
    <w:rsid w:val="00E51981"/>
    <w:rsid w:val="00E5257E"/>
    <w:rsid w:val="00E548AF"/>
    <w:rsid w:val="00E568D8"/>
    <w:rsid w:val="00E61349"/>
    <w:rsid w:val="00E62DA3"/>
    <w:rsid w:val="00E653A4"/>
    <w:rsid w:val="00E703B5"/>
    <w:rsid w:val="00E70716"/>
    <w:rsid w:val="00E70D07"/>
    <w:rsid w:val="00E900B0"/>
    <w:rsid w:val="00E953AF"/>
    <w:rsid w:val="00EA0299"/>
    <w:rsid w:val="00EA704F"/>
    <w:rsid w:val="00EA7993"/>
    <w:rsid w:val="00EB160D"/>
    <w:rsid w:val="00EB26E0"/>
    <w:rsid w:val="00EB779B"/>
    <w:rsid w:val="00EC2083"/>
    <w:rsid w:val="00EC2FE4"/>
    <w:rsid w:val="00EC4D2D"/>
    <w:rsid w:val="00EC50BC"/>
    <w:rsid w:val="00EC5836"/>
    <w:rsid w:val="00EC6442"/>
    <w:rsid w:val="00EC6949"/>
    <w:rsid w:val="00ED0B8F"/>
    <w:rsid w:val="00ED728A"/>
    <w:rsid w:val="00EE3B3D"/>
    <w:rsid w:val="00EE3F2C"/>
    <w:rsid w:val="00EE4E3E"/>
    <w:rsid w:val="00EE772E"/>
    <w:rsid w:val="00EF2973"/>
    <w:rsid w:val="00EF576A"/>
    <w:rsid w:val="00EF7B6C"/>
    <w:rsid w:val="00F001EF"/>
    <w:rsid w:val="00F005C9"/>
    <w:rsid w:val="00F03CF5"/>
    <w:rsid w:val="00F0498A"/>
    <w:rsid w:val="00F07013"/>
    <w:rsid w:val="00F105AD"/>
    <w:rsid w:val="00F10705"/>
    <w:rsid w:val="00F13334"/>
    <w:rsid w:val="00F15337"/>
    <w:rsid w:val="00F17F8E"/>
    <w:rsid w:val="00F248F0"/>
    <w:rsid w:val="00F26D5E"/>
    <w:rsid w:val="00F40E28"/>
    <w:rsid w:val="00F45E24"/>
    <w:rsid w:val="00F507E4"/>
    <w:rsid w:val="00F533C4"/>
    <w:rsid w:val="00F560CF"/>
    <w:rsid w:val="00F71133"/>
    <w:rsid w:val="00F726B6"/>
    <w:rsid w:val="00F76A2A"/>
    <w:rsid w:val="00F822D9"/>
    <w:rsid w:val="00F86759"/>
    <w:rsid w:val="00F87369"/>
    <w:rsid w:val="00F9101D"/>
    <w:rsid w:val="00F9486A"/>
    <w:rsid w:val="00F953AB"/>
    <w:rsid w:val="00F96DD5"/>
    <w:rsid w:val="00FA11F2"/>
    <w:rsid w:val="00FA2004"/>
    <w:rsid w:val="00FA2D55"/>
    <w:rsid w:val="00FA5DE1"/>
    <w:rsid w:val="00FA71FB"/>
    <w:rsid w:val="00FB2610"/>
    <w:rsid w:val="00FC13BC"/>
    <w:rsid w:val="00FC1E02"/>
    <w:rsid w:val="00FC2BEB"/>
    <w:rsid w:val="00FC325C"/>
    <w:rsid w:val="00FC5E50"/>
    <w:rsid w:val="00FD046A"/>
    <w:rsid w:val="00FD458D"/>
    <w:rsid w:val="00FD53B4"/>
    <w:rsid w:val="00FD5860"/>
    <w:rsid w:val="00FD5BAD"/>
    <w:rsid w:val="00FD754B"/>
    <w:rsid w:val="00FE2E2A"/>
    <w:rsid w:val="00FF0EB2"/>
    <w:rsid w:val="00FF12C9"/>
    <w:rsid w:val="00FF2152"/>
    <w:rsid w:val="00FF5840"/>
    <w:rsid w:val="420E82DB"/>
    <w:rsid w:val="71F7588F"/>
    <w:rsid w:val="772550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0902D3"/>
  <w15:docId w15:val="{ED22D4B4-9AD6-A64C-B03E-7554860B0E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link w:val="Heading1Char"/>
    <w:uiPriority w:val="9"/>
    <w:qFormat/>
    <w:pPr>
      <w:ind w:left="120"/>
      <w:outlineLvl w:val="0"/>
    </w:pPr>
    <w:rPr>
      <w:rFonts w:ascii="Georgia-BoldItalic" w:eastAsia="Georgia-BoldItalic" w:hAnsi="Georgia-BoldItalic" w:cs="Georgia-BoldItalic"/>
      <w:b/>
      <w:bCs/>
      <w:i/>
      <w:iCs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86530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20"/>
    </w:pPr>
  </w:style>
  <w:style w:type="paragraph" w:styleId="Title">
    <w:name w:val="Title"/>
    <w:basedOn w:val="Normal"/>
    <w:uiPriority w:val="10"/>
    <w:qFormat/>
    <w:pPr>
      <w:spacing w:before="138"/>
      <w:ind w:left="1193" w:right="1053"/>
      <w:jc w:val="center"/>
    </w:pPr>
    <w:rPr>
      <w:b/>
      <w:bCs/>
      <w:sz w:val="42"/>
      <w:szCs w:val="42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Heading1Char">
    <w:name w:val="Heading 1 Char"/>
    <w:basedOn w:val="DefaultParagraphFont"/>
    <w:link w:val="Heading1"/>
    <w:uiPriority w:val="9"/>
    <w:rsid w:val="00547DA1"/>
    <w:rPr>
      <w:rFonts w:ascii="Georgia-BoldItalic" w:eastAsia="Georgia-BoldItalic" w:hAnsi="Georgia-BoldItalic" w:cs="Georgia-BoldItalic"/>
      <w:b/>
      <w:bCs/>
      <w:i/>
      <w:iCs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547DA1"/>
    <w:rPr>
      <w:rFonts w:ascii="Times New Roman" w:eastAsia="Times New Roman" w:hAnsi="Times New Roman" w:cs="Times New Roman"/>
    </w:rPr>
  </w:style>
  <w:style w:type="paragraph" w:styleId="Header">
    <w:name w:val="header"/>
    <w:basedOn w:val="Normal"/>
    <w:link w:val="HeaderChar"/>
    <w:uiPriority w:val="99"/>
    <w:unhideWhenUsed/>
    <w:rsid w:val="00BD128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D128E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BD128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D128E"/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86530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025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6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35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47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238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39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4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38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86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52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248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89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8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57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02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31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64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68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069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mailto:stpauls@stpaulsoregon.org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82</Words>
  <Characters>218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ti Arp</dc:creator>
  <cp:lastModifiedBy>StP Staff</cp:lastModifiedBy>
  <cp:revision>3</cp:revision>
  <cp:lastPrinted>2023-09-22T17:09:00Z</cp:lastPrinted>
  <dcterms:created xsi:type="dcterms:W3CDTF">2024-06-17T21:39:00Z</dcterms:created>
  <dcterms:modified xsi:type="dcterms:W3CDTF">2024-06-17T21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8-18T00:00:00Z</vt:filetime>
  </property>
  <property fmtid="{D5CDD505-2E9C-101B-9397-08002B2CF9AE}" pid="3" name="Creator">
    <vt:lpwstr>Acrobat PDFMaker 21 for Word</vt:lpwstr>
  </property>
  <property fmtid="{D5CDD505-2E9C-101B-9397-08002B2CF9AE}" pid="4" name="LastSaved">
    <vt:filetime>2021-09-01T00:00:00Z</vt:filetime>
  </property>
</Properties>
</file>